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BEE34F" w14:textId="2A13BA8F" w:rsidR="00AE26FA" w:rsidRPr="001B497C" w:rsidRDefault="00157FDF" w:rsidP="00AE26FA">
      <w:pPr>
        <w:rPr>
          <w:rFonts w:ascii="Times New Roman" w:eastAsia="DengXian" w:hAnsi="Times New Roman" w:cs="Times New Roman"/>
          <w:b/>
          <w:bCs/>
          <w:color w:val="000000"/>
          <w:kern w:val="0"/>
          <w:sz w:val="32"/>
          <w:szCs w:val="28"/>
        </w:rPr>
      </w:pPr>
      <w:r>
        <w:rPr>
          <w:rFonts w:ascii="Times New Roman" w:eastAsia="DengXian" w:hAnsi="Times New Roman" w:cs="Times New Roman"/>
          <w:b/>
          <w:bCs/>
          <w:color w:val="000000"/>
          <w:kern w:val="0"/>
          <w:sz w:val="32"/>
          <w:szCs w:val="28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rPr>
          <w:rFonts w:ascii="Times New Roman" w:eastAsia="DengXian" w:hAnsi="Times New Roman" w:cs="Times New Roman"/>
          <w:b/>
          <w:bCs/>
          <w:color w:val="000000"/>
          <w:kern w:val="0"/>
          <w:sz w:val="32"/>
          <w:szCs w:val="28"/>
        </w:rPr>
        <w:instrText>ADDIN CNKISM.UserStyle</w:instrText>
      </w:r>
      <w:r>
        <w:rPr>
          <w:rFonts w:ascii="Times New Roman" w:eastAsia="DengXian" w:hAnsi="Times New Roman" w:cs="Times New Roman"/>
          <w:b/>
          <w:bCs/>
          <w:color w:val="000000"/>
          <w:kern w:val="0"/>
          <w:sz w:val="32"/>
          <w:szCs w:val="28"/>
        </w:rPr>
      </w:r>
      <w:r>
        <w:rPr>
          <w:rFonts w:ascii="Times New Roman" w:eastAsia="DengXian" w:hAnsi="Times New Roman" w:cs="Times New Roman"/>
          <w:b/>
          <w:bCs/>
          <w:color w:val="000000"/>
          <w:kern w:val="0"/>
          <w:sz w:val="32"/>
          <w:szCs w:val="28"/>
        </w:rPr>
        <w:fldChar w:fldCharType="end"/>
      </w:r>
      <w:r w:rsidR="00AE26FA" w:rsidRPr="001B497C">
        <w:rPr>
          <w:rFonts w:ascii="Times New Roman" w:eastAsia="DengXian" w:hAnsi="Times New Roman" w:cs="Times New Roman"/>
          <w:b/>
          <w:bCs/>
          <w:color w:val="000000"/>
          <w:kern w:val="0"/>
          <w:sz w:val="32"/>
          <w:szCs w:val="28"/>
        </w:rPr>
        <w:t xml:space="preserve">Supplement </w:t>
      </w:r>
      <w:r w:rsidR="00AE26FA">
        <w:rPr>
          <w:rFonts w:ascii="Times New Roman" w:eastAsia="DengXian" w:hAnsi="Times New Roman" w:cs="Times New Roman"/>
          <w:b/>
          <w:bCs/>
          <w:color w:val="000000"/>
          <w:kern w:val="0"/>
          <w:sz w:val="32"/>
          <w:szCs w:val="28"/>
        </w:rPr>
        <w:t>Figure</w:t>
      </w:r>
      <w:r w:rsidR="00AE26FA" w:rsidRPr="001B497C">
        <w:rPr>
          <w:rFonts w:ascii="Times New Roman" w:eastAsia="DengXian" w:hAnsi="Times New Roman" w:cs="Times New Roman"/>
          <w:b/>
          <w:bCs/>
          <w:color w:val="000000"/>
          <w:kern w:val="0"/>
          <w:sz w:val="32"/>
          <w:szCs w:val="28"/>
        </w:rPr>
        <w:t>s</w:t>
      </w:r>
    </w:p>
    <w:p w14:paraId="79C54175" w14:textId="6561EA18" w:rsidR="00AE26FA" w:rsidRDefault="00E4105F" w:rsidP="00E4105F">
      <w:pPr>
        <w:ind w:leftChars="-68" w:left="-141" w:hanging="2"/>
        <w:jc w:val="center"/>
      </w:pPr>
      <w:r>
        <w:rPr>
          <w:noProof/>
        </w:rPr>
        <w:drawing>
          <wp:inline distT="0" distB="0" distL="0" distR="0" wp14:anchorId="3E66101D" wp14:editId="2D805A69">
            <wp:extent cx="5956300" cy="1432919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9247" cy="1438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D2BED" w14:textId="28247D5E" w:rsidR="00AE26FA" w:rsidRDefault="00AE26FA" w:rsidP="00AE26FA">
      <w:pPr>
        <w:pStyle w:val="1"/>
        <w:spacing w:line="480" w:lineRule="auto"/>
        <w:jc w:val="center"/>
        <w:rPr>
          <w:rStyle w:val="a"/>
          <w:rFonts w:eastAsiaTheme="minorEastAsia"/>
          <w:b/>
          <w:bCs/>
          <w:sz w:val="24"/>
          <w:szCs w:val="24"/>
        </w:rPr>
      </w:pPr>
      <w:r>
        <w:rPr>
          <w:rStyle w:val="a"/>
          <w:rFonts w:eastAsiaTheme="minorEastAsia" w:hint="eastAsia"/>
          <w:b/>
          <w:bCs/>
          <w:sz w:val="24"/>
          <w:szCs w:val="24"/>
        </w:rPr>
        <w:t>F</w:t>
      </w:r>
      <w:r>
        <w:rPr>
          <w:rStyle w:val="a"/>
          <w:rFonts w:eastAsiaTheme="minorEastAsia"/>
          <w:b/>
          <w:bCs/>
          <w:sz w:val="24"/>
          <w:szCs w:val="24"/>
        </w:rPr>
        <w:t xml:space="preserve">ig. S1 Prevalence with 95% confidence intervals of </w:t>
      </w:r>
      <w:r w:rsidRPr="00B5438E">
        <w:rPr>
          <w:rStyle w:val="a"/>
          <w:rFonts w:eastAsiaTheme="minorEastAsia"/>
          <w:b/>
          <w:bCs/>
          <w:color w:val="000000" w:themeColor="text1"/>
          <w:sz w:val="24"/>
          <w:szCs w:val="24"/>
        </w:rPr>
        <w:t xml:space="preserve">four different obesity and central </w:t>
      </w:r>
      <w:r w:rsidR="001A5DA7">
        <w:rPr>
          <w:rStyle w:val="a"/>
          <w:rFonts w:eastAsiaTheme="minorEastAsia"/>
          <w:b/>
          <w:bCs/>
          <w:color w:val="000000" w:themeColor="text1"/>
          <w:sz w:val="24"/>
          <w:szCs w:val="24"/>
        </w:rPr>
        <w:t>adiposity</w:t>
      </w:r>
      <w:r w:rsidRPr="00B5438E">
        <w:rPr>
          <w:rStyle w:val="a"/>
          <w:rFonts w:eastAsiaTheme="minorEastAsia"/>
          <w:b/>
          <w:bCs/>
          <w:color w:val="000000" w:themeColor="text1"/>
          <w:sz w:val="24"/>
          <w:szCs w:val="24"/>
        </w:rPr>
        <w:t xml:space="preserve"> groups</w:t>
      </w:r>
      <w:r>
        <w:rPr>
          <w:rStyle w:val="a"/>
          <w:rFonts w:eastAsiaTheme="minorEastAsia" w:hint="eastAsia"/>
          <w:b/>
          <w:bCs/>
          <w:sz w:val="24"/>
          <w:szCs w:val="24"/>
        </w:rPr>
        <w:t xml:space="preserve"> </w:t>
      </w:r>
      <w:r>
        <w:rPr>
          <w:rStyle w:val="a"/>
          <w:rFonts w:eastAsiaTheme="minorEastAsia"/>
          <w:b/>
          <w:bCs/>
          <w:sz w:val="24"/>
          <w:szCs w:val="24"/>
        </w:rPr>
        <w:t>in the whole participants</w:t>
      </w:r>
    </w:p>
    <w:p w14:paraId="4E897E4B" w14:textId="7EB6AD9C" w:rsidR="00AE26FA" w:rsidRDefault="00AE26FA">
      <w:pPr>
        <w:widowControl/>
        <w:jc w:val="left"/>
        <w:rPr>
          <w:rFonts w:ascii="Times New Roman" w:eastAsia="DengXian" w:hAnsi="Times New Roman" w:cs="Times New Roman"/>
          <w:b/>
          <w:bCs/>
          <w:color w:val="000000"/>
          <w:kern w:val="0"/>
          <w:sz w:val="32"/>
          <w:szCs w:val="28"/>
        </w:rPr>
      </w:pPr>
      <w:r>
        <w:rPr>
          <w:rFonts w:ascii="Times New Roman" w:eastAsia="DengXian" w:hAnsi="Times New Roman" w:cs="Times New Roman"/>
          <w:b/>
          <w:bCs/>
          <w:color w:val="000000"/>
          <w:kern w:val="0"/>
          <w:sz w:val="32"/>
          <w:szCs w:val="28"/>
        </w:rPr>
        <w:br w:type="page"/>
      </w:r>
    </w:p>
    <w:p w14:paraId="6DAAD12B" w14:textId="65AA3A3F" w:rsidR="005612BB" w:rsidRPr="001B497C" w:rsidRDefault="005612BB">
      <w:pPr>
        <w:rPr>
          <w:rFonts w:ascii="Times New Roman" w:eastAsia="DengXian" w:hAnsi="Times New Roman" w:cs="Times New Roman"/>
          <w:b/>
          <w:bCs/>
          <w:color w:val="000000"/>
          <w:kern w:val="0"/>
          <w:sz w:val="32"/>
          <w:szCs w:val="28"/>
        </w:rPr>
      </w:pPr>
      <w:r w:rsidRPr="001B497C">
        <w:rPr>
          <w:rFonts w:ascii="Times New Roman" w:eastAsia="DengXian" w:hAnsi="Times New Roman" w:cs="Times New Roman"/>
          <w:b/>
          <w:bCs/>
          <w:color w:val="000000"/>
          <w:kern w:val="0"/>
          <w:sz w:val="32"/>
          <w:szCs w:val="28"/>
        </w:rPr>
        <w:lastRenderedPageBreak/>
        <w:t>Supplement Tables</w:t>
      </w:r>
    </w:p>
    <w:p w14:paraId="02BF44F5" w14:textId="77777777" w:rsidR="005612BB" w:rsidRPr="001B497C" w:rsidRDefault="005612BB">
      <w:pPr>
        <w:rPr>
          <w:rFonts w:ascii="Times New Roman" w:hAnsi="Times New Roman" w:cs="Times New Roman"/>
          <w:sz w:val="22"/>
        </w:rPr>
      </w:pPr>
    </w:p>
    <w:tbl>
      <w:tblPr>
        <w:tblW w:w="10580" w:type="dxa"/>
        <w:jc w:val="center"/>
        <w:tblLook w:val="04A0" w:firstRow="1" w:lastRow="0" w:firstColumn="1" w:lastColumn="0" w:noHBand="0" w:noVBand="1"/>
      </w:tblPr>
      <w:tblGrid>
        <w:gridCol w:w="2127"/>
        <w:gridCol w:w="2173"/>
        <w:gridCol w:w="2020"/>
        <w:gridCol w:w="2140"/>
        <w:gridCol w:w="2120"/>
      </w:tblGrid>
      <w:tr w:rsidR="005612BB" w:rsidRPr="001B497C" w14:paraId="130C46F1" w14:textId="77777777" w:rsidTr="005612BB">
        <w:trPr>
          <w:trHeight w:val="390"/>
          <w:jc w:val="center"/>
        </w:trPr>
        <w:tc>
          <w:tcPr>
            <w:tcW w:w="105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6DCAB" w14:textId="75A70D76" w:rsidR="005612BB" w:rsidRPr="001B497C" w:rsidRDefault="005612BB" w:rsidP="005612BB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</w:pP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Table </w:t>
            </w:r>
            <w:r w:rsid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S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1. Bas</w:t>
            </w:r>
            <w:r w:rsidR="001E0DC1"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e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line characteristics </w:t>
            </w:r>
            <w:r w:rsidR="001E2B0D"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of </w:t>
            </w:r>
            <w:r w:rsidR="001B497C"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the 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three </w:t>
            </w:r>
            <w:r w:rsidR="001A5DA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studie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s</w:t>
            </w:r>
          </w:p>
        </w:tc>
      </w:tr>
      <w:tr w:rsidR="005612BB" w:rsidRPr="001B497C" w14:paraId="6CACF11A" w14:textId="77777777" w:rsidTr="001A5DA7">
        <w:trPr>
          <w:trHeight w:val="330"/>
          <w:jc w:val="center"/>
        </w:trPr>
        <w:tc>
          <w:tcPr>
            <w:tcW w:w="2127" w:type="dxa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0A5594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Variables</w:t>
            </w:r>
          </w:p>
        </w:tc>
        <w:tc>
          <w:tcPr>
            <w:tcW w:w="217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1FA49" w14:textId="4A781444" w:rsidR="005612BB" w:rsidRPr="001B497C" w:rsidRDefault="001A5DA7" w:rsidP="005612BB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Study</w:t>
            </w:r>
            <w:r w:rsidR="005612BB"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1</w:t>
            </w:r>
          </w:p>
        </w:tc>
        <w:tc>
          <w:tcPr>
            <w:tcW w:w="20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BB576" w14:textId="5B32A9DE" w:rsidR="005612BB" w:rsidRPr="001B497C" w:rsidRDefault="001A5DA7" w:rsidP="005612BB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Study</w:t>
            </w:r>
            <w:r w:rsidR="005612BB"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2</w:t>
            </w:r>
          </w:p>
        </w:tc>
        <w:tc>
          <w:tcPr>
            <w:tcW w:w="21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D3BEC" w14:textId="6F66BB79" w:rsidR="005612BB" w:rsidRPr="001B497C" w:rsidRDefault="001A5DA7" w:rsidP="005612BB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Study</w:t>
            </w:r>
            <w:r w:rsidR="005612BB"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3</w:t>
            </w:r>
          </w:p>
        </w:tc>
        <w:tc>
          <w:tcPr>
            <w:tcW w:w="21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08E39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Total</w:t>
            </w:r>
          </w:p>
        </w:tc>
      </w:tr>
      <w:tr w:rsidR="005612BB" w:rsidRPr="001B497C" w14:paraId="7ACEAC74" w14:textId="77777777" w:rsidTr="001A5DA7">
        <w:trPr>
          <w:trHeight w:val="330"/>
          <w:jc w:val="center"/>
        </w:trPr>
        <w:tc>
          <w:tcPr>
            <w:tcW w:w="2127" w:type="dxa"/>
            <w:vMerge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1AA6ED4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6A8293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(n=551)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2006CA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(n=155)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B12E80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(n=490)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51CA67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(N=1196)</w:t>
            </w:r>
          </w:p>
        </w:tc>
      </w:tr>
      <w:tr w:rsidR="005612BB" w:rsidRPr="001B497C" w14:paraId="64FF12E6" w14:textId="77777777" w:rsidTr="001A5DA7">
        <w:trPr>
          <w:trHeight w:val="409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BAD294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Age</w:t>
            </w:r>
          </w:p>
        </w:tc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2D5C18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48(43-51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32E6E0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47(42-57)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FF745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57.5(52-69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4DC805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50(45-58)</w:t>
            </w:r>
          </w:p>
        </w:tc>
      </w:tr>
      <w:tr w:rsidR="005612BB" w:rsidRPr="001B497C" w14:paraId="67CC9145" w14:textId="77777777" w:rsidTr="001A5DA7">
        <w:trPr>
          <w:trHeight w:val="522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84EC67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BMI</w:t>
            </w:r>
          </w:p>
        </w:tc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6E0602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24.46(22.53-26.49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E9455B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24.57(22.75-26.35)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168A99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26.19(24.34-28.18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D007EB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25.25(23.21-27.34)</w:t>
            </w:r>
          </w:p>
        </w:tc>
      </w:tr>
      <w:tr w:rsidR="005612BB" w:rsidRPr="001B497C" w14:paraId="0BF292F9" w14:textId="77777777" w:rsidTr="001A5DA7">
        <w:trPr>
          <w:trHeight w:val="372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EDE82C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SBP</w:t>
            </w:r>
          </w:p>
        </w:tc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0AD3D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20(110-126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32BB0E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21(115-127)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3EBCEA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30(120-142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E212A8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21(112-133)</w:t>
            </w:r>
          </w:p>
        </w:tc>
      </w:tr>
      <w:tr w:rsidR="005612BB" w:rsidRPr="001B497C" w14:paraId="5DA4B28D" w14:textId="77777777" w:rsidTr="001A5DA7">
        <w:trPr>
          <w:trHeight w:val="372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FD090F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DBP</w:t>
            </w:r>
          </w:p>
        </w:tc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5183E7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80(70-85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3E0DB5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80(72-84)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A0BBF6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71(64-79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5792B9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76(69-82)</w:t>
            </w:r>
          </w:p>
        </w:tc>
      </w:tr>
      <w:tr w:rsidR="005612BB" w:rsidRPr="001B497C" w14:paraId="33127A74" w14:textId="77777777" w:rsidTr="001A5DA7">
        <w:trPr>
          <w:trHeight w:val="390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62A211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FPG</w:t>
            </w:r>
          </w:p>
        </w:tc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F02DA8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5.2(4.9-5.6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146ACF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5.1(4.8-5.3)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526CE1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7.31(6.23-8.87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7B9DE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5.57(5.02-7.05)</w:t>
            </w:r>
          </w:p>
        </w:tc>
      </w:tr>
      <w:tr w:rsidR="005612BB" w:rsidRPr="001B497C" w14:paraId="52F052AD" w14:textId="77777777" w:rsidTr="001A5DA7">
        <w:trPr>
          <w:trHeight w:val="492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F070E8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TC</w:t>
            </w:r>
          </w:p>
        </w:tc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285A09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5.05(4.48-5.73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12D85E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4.59(4.07-5.07)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038AD5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4.38(3.67-5.08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F1CA72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4.72(4.12-5.4)</w:t>
            </w:r>
          </w:p>
        </w:tc>
      </w:tr>
      <w:tr w:rsidR="005612BB" w:rsidRPr="001B497C" w14:paraId="1AE8544B" w14:textId="77777777" w:rsidTr="001A5DA7">
        <w:trPr>
          <w:trHeight w:val="469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A099D3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TG</w:t>
            </w:r>
          </w:p>
        </w:tc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3A31D4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.13(0.82-1.74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968DB8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.22(0.88-1.97)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C7C7D9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.35(0.94-1.88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4AC159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.22(0.87-1.84)</w:t>
            </w:r>
          </w:p>
        </w:tc>
      </w:tr>
      <w:tr w:rsidR="005612BB" w:rsidRPr="001B497C" w14:paraId="5FC5A037" w14:textId="77777777" w:rsidTr="001A5DA7">
        <w:trPr>
          <w:trHeight w:val="462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F6765E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LDLC</w:t>
            </w:r>
          </w:p>
        </w:tc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27EC08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2.75(2.29-3.24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96E0B9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2.57(2.22-2.9)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37EFAC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2.71(2.13-3.34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F28AD9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2.7(2.24-3.23)</w:t>
            </w:r>
          </w:p>
        </w:tc>
      </w:tr>
      <w:tr w:rsidR="005612BB" w:rsidRPr="001B497C" w14:paraId="51245A11" w14:textId="77777777" w:rsidTr="001A5DA7">
        <w:trPr>
          <w:trHeight w:val="450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A041B6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WHR</w:t>
            </w:r>
          </w:p>
        </w:tc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05B3E5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0.82(0.77-0.87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D30454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0.89(0.84-0.91)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59BD78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0.93(0.9-0.97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C66BDA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0.88(0.81-0.94)</w:t>
            </w:r>
          </w:p>
        </w:tc>
      </w:tr>
      <w:tr w:rsidR="005612BB" w:rsidRPr="001B497C" w14:paraId="4AD3C98D" w14:textId="77777777" w:rsidTr="001A5DA7">
        <w:trPr>
          <w:trHeight w:val="439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A03023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HDLC</w:t>
            </w:r>
          </w:p>
        </w:tc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63B97B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.6(1.4-1.82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CF8CD0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.31(1-1.6)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59B50B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.19(1.04-1.39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834AA7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.4(1.14-1.67)</w:t>
            </w:r>
          </w:p>
        </w:tc>
      </w:tr>
      <w:tr w:rsidR="005612BB" w:rsidRPr="001B497C" w14:paraId="5FB33575" w14:textId="77777777" w:rsidTr="001A5DA7">
        <w:trPr>
          <w:trHeight w:val="420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E7FABE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Male, n (%)</w:t>
            </w:r>
          </w:p>
        </w:tc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8B20AB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82(33.03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710B33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13(72.9)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C77D85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413(84.29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27108F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708(59.20)</w:t>
            </w:r>
          </w:p>
        </w:tc>
      </w:tr>
      <w:tr w:rsidR="005612BB" w:rsidRPr="001B497C" w14:paraId="7CF50556" w14:textId="77777777" w:rsidTr="001A5DA7">
        <w:trPr>
          <w:trHeight w:val="552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16BEEA" w14:textId="25784444" w:rsidR="005612BB" w:rsidRPr="001B497C" w:rsidRDefault="001A5DA7" w:rsidP="005612BB">
            <w:pPr>
              <w:widowControl/>
              <w:jc w:val="lef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Obe</w:t>
            </w:r>
            <w:r w:rsidR="00157FDF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si</w:t>
            </w:r>
            <w:r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ty</w:t>
            </w:r>
            <w:r w:rsidR="005612BB"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-central</w:t>
            </w:r>
            <w:r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 xml:space="preserve"> adiposity</w:t>
            </w:r>
            <w:r w:rsidR="005612BB"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, n (%)</w:t>
            </w:r>
          </w:p>
        </w:tc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A7090C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12FCE2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7C36C0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D5CFC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612BB" w:rsidRPr="001B497C" w14:paraId="456FDA93" w14:textId="77777777" w:rsidTr="001A5DA7">
        <w:trPr>
          <w:trHeight w:val="439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AB39E" w14:textId="77777777" w:rsidR="005612BB" w:rsidRPr="001B497C" w:rsidRDefault="005612BB" w:rsidP="005612BB">
            <w:pPr>
              <w:widowControl/>
              <w:jc w:val="righ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NW</w:t>
            </w:r>
          </w:p>
        </w:tc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29AC83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383(69.51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CBD795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76(49.03)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1A5F98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86(17.55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D23CB6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545(45.57)</w:t>
            </w:r>
          </w:p>
        </w:tc>
      </w:tr>
      <w:tr w:rsidR="005612BB" w:rsidRPr="001B497C" w14:paraId="2E3F4F8B" w14:textId="77777777" w:rsidTr="001A5DA7">
        <w:trPr>
          <w:trHeight w:val="300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105AD" w14:textId="3A1A7E9F" w:rsidR="005612BB" w:rsidRPr="001B497C" w:rsidRDefault="005612BB" w:rsidP="005612BB">
            <w:pPr>
              <w:widowControl/>
              <w:jc w:val="righ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ONC</w:t>
            </w:r>
            <w:r w:rsidR="001A5DA7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</w:p>
        </w:tc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E3BA9A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29(5.26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7A906C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6(3.87)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0336FB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3(2.65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611A6B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48(4.01)</w:t>
            </w:r>
          </w:p>
        </w:tc>
      </w:tr>
      <w:tr w:rsidR="005612BB" w:rsidRPr="001B497C" w14:paraId="7112CD40" w14:textId="77777777" w:rsidTr="001A5DA7">
        <w:trPr>
          <w:trHeight w:val="432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DB44B6" w14:textId="15DE5050" w:rsidR="005612BB" w:rsidRPr="001B497C" w:rsidRDefault="005612BB" w:rsidP="005612BB">
            <w:pPr>
              <w:widowControl/>
              <w:jc w:val="righ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NWC</w:t>
            </w:r>
            <w:r w:rsidR="001A5DA7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</w:p>
        </w:tc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E7E350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91(16.52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08752A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64(41.29)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83A4E7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272(55.51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59E0D2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427(35.70)</w:t>
            </w:r>
          </w:p>
        </w:tc>
      </w:tr>
      <w:tr w:rsidR="005612BB" w:rsidRPr="001B497C" w14:paraId="1C315FDD" w14:textId="77777777" w:rsidTr="001A5DA7">
        <w:trPr>
          <w:trHeight w:val="462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58FEEA" w14:textId="1D7F55A6" w:rsidR="005612BB" w:rsidRPr="001B497C" w:rsidRDefault="005612BB" w:rsidP="005612BB">
            <w:pPr>
              <w:widowControl/>
              <w:jc w:val="righ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OC</w:t>
            </w:r>
            <w:r w:rsidR="001A5DA7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</w:p>
        </w:tc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386226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48(8.71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1A317C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9(5.81)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E9282E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19(24.29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B74727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76(14.72)</w:t>
            </w:r>
          </w:p>
        </w:tc>
      </w:tr>
      <w:tr w:rsidR="005612BB" w:rsidRPr="001B497C" w14:paraId="25BBE15C" w14:textId="77777777" w:rsidTr="001A5DA7">
        <w:trPr>
          <w:trHeight w:val="432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3759B5" w14:textId="77777777" w:rsidR="005612BB" w:rsidRPr="001B497C" w:rsidRDefault="005612BB" w:rsidP="005612BB">
            <w:pPr>
              <w:widowControl/>
              <w:jc w:val="lef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Obesity</w:t>
            </w:r>
          </w:p>
        </w:tc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7945FA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77(13.97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7E5DC4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5(9.68)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DFE8CA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32(26.94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F27D40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224(18.73)</w:t>
            </w:r>
          </w:p>
        </w:tc>
      </w:tr>
      <w:tr w:rsidR="005612BB" w:rsidRPr="001B497C" w14:paraId="412DD38D" w14:textId="77777777" w:rsidTr="001A5DA7">
        <w:trPr>
          <w:trHeight w:val="315"/>
          <w:jc w:val="center"/>
        </w:trPr>
        <w:tc>
          <w:tcPr>
            <w:tcW w:w="212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3C1497C" w14:textId="4F045CA7" w:rsidR="005612BB" w:rsidRPr="001B497C" w:rsidRDefault="005612BB" w:rsidP="005612BB">
            <w:pPr>
              <w:widowControl/>
              <w:jc w:val="left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 xml:space="preserve">Central </w:t>
            </w:r>
            <w:r w:rsidR="001A5DA7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adiposity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92CE354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139(25.23)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A19D9B7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73(47.10)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CC23744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391(79.80)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1CF1A39" w14:textId="77777777" w:rsidR="005612BB" w:rsidRPr="001B497C" w:rsidRDefault="005612BB" w:rsidP="005612BB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4"/>
                <w:szCs w:val="24"/>
              </w:rPr>
              <w:t>603(50.42)</w:t>
            </w:r>
          </w:p>
        </w:tc>
      </w:tr>
    </w:tbl>
    <w:p w14:paraId="67C570DF" w14:textId="77777777" w:rsidR="0006429C" w:rsidRPr="002A614F" w:rsidRDefault="0006429C" w:rsidP="001254FB">
      <w:pPr>
        <w:rPr>
          <w:rFonts w:ascii="Times New Roman" w:hAnsi="Times New Roman" w:cs="Times New Roman"/>
          <w:sz w:val="24"/>
          <w:szCs w:val="24"/>
        </w:rPr>
      </w:pPr>
      <w:r w:rsidRPr="002A614F">
        <w:rPr>
          <w:rFonts w:ascii="Times New Roman" w:hAnsi="Times New Roman" w:cs="Times New Roman"/>
          <w:sz w:val="24"/>
          <w:szCs w:val="24"/>
        </w:rPr>
        <w:t>Data are shown as median (P</w:t>
      </w:r>
      <w:r w:rsidRPr="002A614F">
        <w:rPr>
          <w:rFonts w:ascii="Times New Roman" w:hAnsi="Times New Roman" w:cs="Times New Roman"/>
          <w:sz w:val="24"/>
          <w:szCs w:val="24"/>
          <w:vertAlign w:val="subscript"/>
        </w:rPr>
        <w:t>25</w:t>
      </w:r>
      <w:r w:rsidRPr="002A614F">
        <w:rPr>
          <w:rFonts w:ascii="Times New Roman" w:hAnsi="Times New Roman" w:cs="Times New Roman"/>
          <w:sz w:val="24"/>
          <w:szCs w:val="24"/>
        </w:rPr>
        <w:t>-P</w:t>
      </w:r>
      <w:r w:rsidRPr="002A614F">
        <w:rPr>
          <w:rFonts w:ascii="Times New Roman" w:hAnsi="Times New Roman" w:cs="Times New Roman"/>
          <w:sz w:val="24"/>
          <w:szCs w:val="24"/>
          <w:vertAlign w:val="subscript"/>
        </w:rPr>
        <w:t>75</w:t>
      </w:r>
      <w:r w:rsidRPr="002A614F">
        <w:rPr>
          <w:rFonts w:ascii="Times New Roman" w:hAnsi="Times New Roman" w:cs="Times New Roman"/>
          <w:sz w:val="24"/>
          <w:szCs w:val="24"/>
        </w:rPr>
        <w:t>) and n (proportion).</w:t>
      </w:r>
    </w:p>
    <w:p w14:paraId="60C73F94" w14:textId="4A6DF37B" w:rsidR="001254FB" w:rsidRPr="002A614F" w:rsidRDefault="001A5DA7" w:rsidP="001254FB">
      <w:pPr>
        <w:rPr>
          <w:rStyle w:val="a"/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614F">
        <w:rPr>
          <w:rStyle w:val="a"/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udy </w:t>
      </w:r>
      <w:r w:rsidR="001254FB" w:rsidRPr="002A614F">
        <w:rPr>
          <w:rStyle w:val="a"/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1: populations in </w:t>
      </w:r>
      <w:r w:rsidRPr="002A614F">
        <w:rPr>
          <w:rStyle w:val="a"/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</w:rPr>
        <w:t>Xicheng community-based cohort in the Xuanwu hospital</w:t>
      </w:r>
      <w:r w:rsidR="001254FB" w:rsidRPr="002A614F">
        <w:rPr>
          <w:rStyle w:val="a"/>
          <w:rFonts w:ascii="Times New Roman" w:eastAsia="Times New Roman" w:hAnsi="Times New Roman" w:cs="Times New Roman"/>
          <w:color w:val="000000" w:themeColor="text1"/>
          <w:sz w:val="24"/>
          <w:szCs w:val="24"/>
        </w:rPr>
        <w:t>, Beijing;</w:t>
      </w:r>
    </w:p>
    <w:p w14:paraId="55CA4325" w14:textId="514A37E3" w:rsidR="001254FB" w:rsidRPr="002A614F" w:rsidRDefault="001A5DA7" w:rsidP="001254FB">
      <w:pPr>
        <w:rPr>
          <w:rStyle w:val="a"/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614F">
        <w:rPr>
          <w:rStyle w:val="a"/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udy </w:t>
      </w:r>
      <w:r w:rsidR="001254FB" w:rsidRPr="002A614F">
        <w:rPr>
          <w:rStyle w:val="a"/>
          <w:rFonts w:ascii="Times New Roman" w:eastAsia="Times New Roman" w:hAnsi="Times New Roman" w:cs="Times New Roman"/>
          <w:color w:val="000000" w:themeColor="text1"/>
          <w:sz w:val="24"/>
          <w:szCs w:val="24"/>
        </w:rPr>
        <w:t>2: populations</w:t>
      </w:r>
      <w:r w:rsidRPr="002A614F">
        <w:rPr>
          <w:rStyle w:val="a"/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</w:t>
      </w:r>
      <w:r w:rsidRPr="002A614F">
        <w:rPr>
          <w:rStyle w:val="a"/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</w:rPr>
        <w:t xml:space="preserve"> China suboptimal health cohort study in the </w:t>
      </w:r>
      <w:proofErr w:type="spellStart"/>
      <w:r w:rsidRPr="002A614F">
        <w:rPr>
          <w:rStyle w:val="a"/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</w:rPr>
        <w:t>Jidong</w:t>
      </w:r>
      <w:proofErr w:type="spellEnd"/>
      <w:r w:rsidRPr="002A614F">
        <w:rPr>
          <w:rStyle w:val="a"/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</w:rPr>
        <w:t xml:space="preserve"> Oil-field hospital</w:t>
      </w:r>
      <w:r w:rsidR="001254FB" w:rsidRPr="002A614F">
        <w:rPr>
          <w:rStyle w:val="a"/>
          <w:rFonts w:ascii="Times New Roman" w:eastAsia="Times New Roman" w:hAnsi="Times New Roman" w:cs="Times New Roman"/>
          <w:color w:val="000000" w:themeColor="text1"/>
          <w:sz w:val="24"/>
          <w:szCs w:val="24"/>
        </w:rPr>
        <w:t>, Chinese National Petroleum;</w:t>
      </w:r>
    </w:p>
    <w:p w14:paraId="02C7CE52" w14:textId="08B58D80" w:rsidR="00420DD7" w:rsidRPr="002A614F" w:rsidRDefault="001A5DA7" w:rsidP="001254FB">
      <w:pPr>
        <w:rPr>
          <w:rStyle w:val="a"/>
          <w:rFonts w:ascii="Times New Roman" w:eastAsia="SimSun" w:hAnsi="Times New Roman" w:cs="Times New Roman"/>
          <w:color w:val="000000" w:themeColor="text1"/>
          <w:sz w:val="24"/>
          <w:szCs w:val="24"/>
        </w:rPr>
      </w:pPr>
      <w:r w:rsidRPr="002A614F">
        <w:rPr>
          <w:rStyle w:val="a"/>
          <w:rFonts w:ascii="Times New Roman" w:eastAsia="Times New Roman" w:hAnsi="Times New Roman" w:cs="Times New Roman"/>
          <w:color w:val="000000" w:themeColor="text1"/>
          <w:sz w:val="24"/>
          <w:szCs w:val="24"/>
        </w:rPr>
        <w:t>Study 3</w:t>
      </w:r>
      <w:r w:rsidR="001254FB" w:rsidRPr="002A614F">
        <w:rPr>
          <w:rStyle w:val="a"/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populations in </w:t>
      </w:r>
      <w:bookmarkStart w:id="0" w:name="_Hlk14532427"/>
      <w:r w:rsidR="002A614F" w:rsidRPr="002A614F">
        <w:rPr>
          <w:rStyle w:val="a"/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</w:rPr>
        <w:t xml:space="preserve">Beijing health </w:t>
      </w:r>
      <w:bookmarkStart w:id="1" w:name="_Hlk14532547"/>
      <w:r w:rsidR="002A614F" w:rsidRPr="002A614F">
        <w:rPr>
          <w:rStyle w:val="a"/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</w:rPr>
        <w:t>management</w:t>
      </w:r>
      <w:bookmarkEnd w:id="1"/>
      <w:r w:rsidR="002A614F" w:rsidRPr="002A614F">
        <w:rPr>
          <w:rStyle w:val="a"/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</w:rPr>
        <w:t xml:space="preserve"> cohort</w:t>
      </w:r>
      <w:bookmarkEnd w:id="0"/>
      <w:r w:rsidR="002A614F" w:rsidRPr="002A614F">
        <w:rPr>
          <w:rStyle w:val="a"/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</w:rPr>
        <w:t xml:space="preserve"> in the Beijing </w:t>
      </w:r>
      <w:proofErr w:type="spellStart"/>
      <w:r w:rsidR="002A614F" w:rsidRPr="002A614F">
        <w:rPr>
          <w:rStyle w:val="a"/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</w:rPr>
        <w:t>Xiaotangshan</w:t>
      </w:r>
      <w:proofErr w:type="spellEnd"/>
      <w:r w:rsidR="002A614F" w:rsidRPr="002A614F">
        <w:rPr>
          <w:rStyle w:val="a"/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</w:rPr>
        <w:t xml:space="preserve"> hospital</w:t>
      </w:r>
      <w:r w:rsidR="002A614F">
        <w:rPr>
          <w:rStyle w:val="a"/>
          <w:rFonts w:ascii="Times New Roman" w:eastAsia="Times New Roman" w:hAnsi="Times New Roman" w:cs="Times New Roman"/>
          <w:color w:val="000000" w:themeColor="text1"/>
          <w:kern w:val="0"/>
          <w:sz w:val="24"/>
          <w:szCs w:val="24"/>
        </w:rPr>
        <w:t>, Beijing</w:t>
      </w:r>
      <w:r w:rsidR="001254FB" w:rsidRPr="002A614F">
        <w:rPr>
          <w:rStyle w:val="a"/>
          <w:rFonts w:ascii="Times New Roman" w:eastAsia="SimSun" w:hAnsi="Times New Roman" w:cs="Times New Roman"/>
          <w:color w:val="000000" w:themeColor="text1"/>
          <w:sz w:val="24"/>
          <w:szCs w:val="24"/>
        </w:rPr>
        <w:t>.</w:t>
      </w:r>
    </w:p>
    <w:p w14:paraId="31DB7C5C" w14:textId="1525CEB0" w:rsidR="001E0DC1" w:rsidRPr="002A614F" w:rsidRDefault="002A614F" w:rsidP="001E0DC1">
      <w:pPr>
        <w:rPr>
          <w:rFonts w:ascii="Times New Roman" w:hAnsi="Times New Roman" w:cs="Times New Roman"/>
          <w:sz w:val="24"/>
          <w:szCs w:val="24"/>
        </w:rPr>
      </w:pPr>
      <w:r w:rsidRPr="002A61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W, </w:t>
      </w:r>
      <w:r w:rsidRPr="002A614F">
        <w:rPr>
          <w:rStyle w:val="a"/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normal</w:t>
      </w:r>
      <w:r w:rsidRPr="002A614F">
        <w:rPr>
          <w:rStyle w:val="a"/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A614F">
        <w:rPr>
          <w:rStyle w:val="a"/>
          <w:rFonts w:ascii="Times New Roman" w:eastAsia="Times New Roman" w:hAnsi="Times New Roman" w:cs="Times New Roman"/>
          <w:color w:val="000000" w:themeColor="text1"/>
          <w:sz w:val="24"/>
          <w:szCs w:val="24"/>
        </w:rPr>
        <w:t>BMI with normal WHR</w:t>
      </w:r>
      <w:r w:rsidRPr="002A61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ONCA: </w:t>
      </w:r>
      <w:r w:rsidRPr="002A614F">
        <w:rPr>
          <w:rStyle w:val="a"/>
          <w:rFonts w:ascii="Times New Roman" w:eastAsia="Times New Roman" w:hAnsi="Times New Roman" w:cs="Times New Roman"/>
          <w:color w:val="000000" w:themeColor="text1"/>
          <w:sz w:val="24"/>
          <w:szCs w:val="24"/>
        </w:rPr>
        <w:t>obesity with normal WHR</w:t>
      </w:r>
      <w:r w:rsidRPr="002A61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NWCA: </w:t>
      </w:r>
      <w:r w:rsidRPr="002A614F">
        <w:rPr>
          <w:rStyle w:val="a"/>
          <w:rFonts w:ascii="Times New Roman" w:eastAsia="Times New Roman" w:hAnsi="Times New Roman" w:cs="Times New Roman"/>
          <w:color w:val="000000" w:themeColor="text1"/>
          <w:sz w:val="24"/>
          <w:szCs w:val="24"/>
        </w:rPr>
        <w:t>normal BMI with central adiposity</w:t>
      </w:r>
      <w:r w:rsidRPr="002A61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OCA: </w:t>
      </w:r>
      <w:r w:rsidRPr="002A614F">
        <w:rPr>
          <w:rStyle w:val="a"/>
          <w:rFonts w:ascii="Times New Roman" w:eastAsia="Times New Roman" w:hAnsi="Times New Roman" w:cs="Times New Roman"/>
          <w:color w:val="000000" w:themeColor="text1"/>
          <w:sz w:val="24"/>
          <w:szCs w:val="24"/>
        </w:rPr>
        <w:t>obesity with central adiposity</w:t>
      </w:r>
      <w:r w:rsidRPr="002A614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0F59EA7" w14:textId="09D43580" w:rsidR="007A0900" w:rsidRPr="001B497C" w:rsidRDefault="003E61EC" w:rsidP="001254FB">
      <w:pPr>
        <w:rPr>
          <w:rFonts w:ascii="Times New Roman" w:hAnsi="Times New Roman" w:cs="Times New Roman"/>
        </w:rPr>
      </w:pPr>
      <w:r w:rsidRPr="001B497C">
        <w:rPr>
          <w:rFonts w:ascii="Times New Roman" w:hAnsi="Times New Roman" w:cs="Times New Roman"/>
        </w:rPr>
        <w:br w:type="page"/>
      </w:r>
    </w:p>
    <w:tbl>
      <w:tblPr>
        <w:tblpPr w:leftFromText="180" w:rightFromText="180" w:vertAnchor="text" w:horzAnchor="margin" w:tblpXSpec="center" w:tblpY="136"/>
        <w:tblW w:w="10123" w:type="dxa"/>
        <w:tblLook w:val="04A0" w:firstRow="1" w:lastRow="0" w:firstColumn="1" w:lastColumn="0" w:noHBand="0" w:noVBand="1"/>
      </w:tblPr>
      <w:tblGrid>
        <w:gridCol w:w="993"/>
        <w:gridCol w:w="2017"/>
        <w:gridCol w:w="841"/>
        <w:gridCol w:w="237"/>
        <w:gridCol w:w="2017"/>
        <w:gridCol w:w="880"/>
        <w:gridCol w:w="237"/>
        <w:gridCol w:w="2017"/>
        <w:gridCol w:w="884"/>
      </w:tblGrid>
      <w:tr w:rsidR="007A0900" w:rsidRPr="001B497C" w14:paraId="6486FFBA" w14:textId="77777777" w:rsidTr="007A0900">
        <w:trPr>
          <w:trHeight w:val="307"/>
        </w:trPr>
        <w:tc>
          <w:tcPr>
            <w:tcW w:w="10123" w:type="dxa"/>
            <w:gridSpan w:val="9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D3CDB1" w14:textId="1A41E098" w:rsidR="007A0900" w:rsidRPr="001B497C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</w:pP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lastRenderedPageBreak/>
              <w:t xml:space="preserve">Table </w:t>
            </w:r>
            <w:r w:rsid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S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2. Associations of normalized IgG </w:t>
            </w:r>
            <w:r w:rsidRPr="001B497C">
              <w:rPr>
                <w:rFonts w:ascii="Times New Roman" w:eastAsia="DengXian" w:hAnsi="Times New Roman" w:cs="Times New Roman"/>
                <w:b/>
                <w:bCs/>
                <w:i/>
                <w:color w:val="000000"/>
                <w:kern w:val="0"/>
                <w:sz w:val="28"/>
                <w:szCs w:val="28"/>
              </w:rPr>
              <w:t>N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-glycan</w:t>
            </w:r>
            <w:r w:rsid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s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 with NWC</w:t>
            </w:r>
            <w:r w:rsidR="002A614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A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, ONC</w:t>
            </w:r>
            <w:r w:rsidR="002A614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A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 and OC</w:t>
            </w:r>
            <w:r w:rsidR="002A614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A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 after adjusted for age, sex, hypertension, </w:t>
            </w:r>
            <w:bookmarkStart w:id="2" w:name="_Hlk526368625"/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diabetes</w:t>
            </w:r>
            <w:bookmarkEnd w:id="2"/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 and dyslipidemia</w:t>
            </w:r>
          </w:p>
        </w:tc>
      </w:tr>
      <w:tr w:rsidR="007A0900" w:rsidRPr="001B497C" w14:paraId="38AA921F" w14:textId="77777777" w:rsidTr="007A0900">
        <w:trPr>
          <w:trHeight w:val="247"/>
        </w:trPr>
        <w:tc>
          <w:tcPr>
            <w:tcW w:w="99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D694C" w14:textId="53A8C7AC" w:rsidR="007A0900" w:rsidRPr="001B497C" w:rsidRDefault="007A0900" w:rsidP="00AC051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gG glycans</w:t>
            </w:r>
          </w:p>
        </w:tc>
        <w:tc>
          <w:tcPr>
            <w:tcW w:w="2858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D6392" w14:textId="1B5C6F0C" w:rsidR="007A0900" w:rsidRPr="001B497C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NW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1C582" w14:textId="77777777" w:rsidR="007A0900" w:rsidRPr="001B497C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897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2F486" w14:textId="2052B31B" w:rsidR="007A0900" w:rsidRPr="001B497C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N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  <w:tc>
          <w:tcPr>
            <w:tcW w:w="3138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BB2E3" w14:textId="6CB8C0DB" w:rsidR="007A0900" w:rsidRPr="001B497C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</w:tr>
      <w:tr w:rsidR="007A0900" w:rsidRPr="001B497C" w14:paraId="2FFD0BD6" w14:textId="77777777" w:rsidTr="00AC0518">
        <w:trPr>
          <w:trHeight w:val="236"/>
        </w:trPr>
        <w:tc>
          <w:tcPr>
            <w:tcW w:w="99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B47912" w14:textId="22C0030F" w:rsidR="007A0900" w:rsidRPr="001B497C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9557CB" w14:textId="77777777" w:rsidR="007A0900" w:rsidRPr="001B497C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djusted OR (95%CI)</w:t>
            </w:r>
          </w:p>
        </w:tc>
        <w:tc>
          <w:tcPr>
            <w:tcW w:w="8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55DFB0" w14:textId="77777777" w:rsidR="007A0900" w:rsidRPr="001B497C" w:rsidRDefault="007A0900" w:rsidP="00AC0518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2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7344B8" w14:textId="0D00EA81" w:rsidR="007A0900" w:rsidRPr="001B497C" w:rsidRDefault="007A0900" w:rsidP="00AC051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202242" w14:textId="77777777" w:rsidR="007A0900" w:rsidRPr="001B497C" w:rsidRDefault="007A0900" w:rsidP="00AC051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djusted OR (95%CI)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CF0887" w14:textId="77777777" w:rsidR="007A0900" w:rsidRPr="001B497C" w:rsidRDefault="007A0900" w:rsidP="00AC0518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2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8718FB" w14:textId="7731023E" w:rsidR="007A0900" w:rsidRPr="001B497C" w:rsidRDefault="007A0900" w:rsidP="00AC051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D62B6D" w14:textId="77777777" w:rsidR="007A0900" w:rsidRPr="001B497C" w:rsidRDefault="007A0900" w:rsidP="00AC051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djusted OR (95%CI)</w:t>
            </w: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4CD10F" w14:textId="77777777" w:rsidR="007A0900" w:rsidRPr="001B497C" w:rsidRDefault="007A0900" w:rsidP="00AC0518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</w:tr>
      <w:tr w:rsidR="007A0900" w:rsidRPr="001B497C" w14:paraId="2F2AD7A5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BCCFD" w14:textId="77777777" w:rsidR="007A0900" w:rsidRPr="001B497C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1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3BAE2" w14:textId="77777777" w:rsidR="007A0900" w:rsidRPr="001B497C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08(0.808-1.519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55A0E" w14:textId="77777777" w:rsidR="007A0900" w:rsidRPr="001B497C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5248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C786A" w14:textId="77777777" w:rsidR="007A0900" w:rsidRPr="001B497C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47697" w14:textId="77777777" w:rsidR="007A0900" w:rsidRPr="001B497C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05(0.165-2.218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650E7" w14:textId="77777777" w:rsidR="007A0900" w:rsidRPr="001B497C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482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A83CA" w14:textId="77777777" w:rsidR="007A0900" w:rsidRPr="001B497C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E9601" w14:textId="77777777" w:rsidR="007A0900" w:rsidRPr="001B497C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83(0.297-1.144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D71FE" w14:textId="77777777" w:rsidR="007A0900" w:rsidRPr="001B497C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164</w:t>
            </w:r>
          </w:p>
        </w:tc>
      </w:tr>
      <w:tr w:rsidR="007A0900" w:rsidRPr="001B497C" w14:paraId="6A33690E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F9B87" w14:textId="77777777" w:rsidR="007A0900" w:rsidRPr="001B497C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2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E4191" w14:textId="77777777" w:rsidR="007A0900" w:rsidRPr="001B497C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18(0.957-1.307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62200" w14:textId="77777777" w:rsidR="007A0900" w:rsidRPr="001B497C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1599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36165" w14:textId="77777777" w:rsidR="007A0900" w:rsidRPr="001B497C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C4239" w14:textId="77777777" w:rsidR="007A0900" w:rsidRPr="001B497C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52(0.635-1.426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55914" w14:textId="77777777" w:rsidR="007A0900" w:rsidRPr="001B497C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104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71BF8" w14:textId="77777777" w:rsidR="007A0900" w:rsidRPr="001B497C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8F2C7" w14:textId="77777777" w:rsidR="007A0900" w:rsidRPr="001B497C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84(0.789-1.227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69588" w14:textId="77777777" w:rsidR="007A0900" w:rsidRPr="001B497C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831</w:t>
            </w:r>
          </w:p>
        </w:tc>
      </w:tr>
      <w:tr w:rsidR="007A0900" w:rsidRPr="001B497C" w14:paraId="33E58960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23871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3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C38A4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42(0.825-1.077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5D381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3823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FD33A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75054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39(0.531-1.327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194E3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535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9915F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AB93C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28(0.617-1.112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116D4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108</w:t>
            </w:r>
          </w:p>
        </w:tc>
      </w:tr>
      <w:tr w:rsidR="007A0900" w:rsidRPr="001B497C" w14:paraId="40FC5EF8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3F0DC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4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BD840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71(1.068-1.511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3EF28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0068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ABE8E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D0C27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92(0.62-1.283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80158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372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86A42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11EED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52(0.996-1.575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C1F60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541</w:t>
            </w:r>
          </w:p>
        </w:tc>
      </w:tr>
      <w:tr w:rsidR="007A0900" w:rsidRPr="001B497C" w14:paraId="73104994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439AB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5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52C56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67(0.466-0.69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2C991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B8FD9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A5F4F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05(0.466-1.068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72DB2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99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0D0E5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AA2C1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19(0.479-0.8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29D7B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03</w:t>
            </w:r>
          </w:p>
        </w:tc>
      </w:tr>
      <w:tr w:rsidR="007A0900" w:rsidRPr="001B497C" w14:paraId="57EE94A5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3A10F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6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6A4AE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61(0.891-1.264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84DB9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5072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A99FB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22D97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41(0.479-1.147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BD9EA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784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3BA9A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A828F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92(0.786-1.252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6EE8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48</w:t>
            </w:r>
          </w:p>
        </w:tc>
      </w:tr>
      <w:tr w:rsidR="007A0900" w:rsidRPr="001B497C" w14:paraId="311DF5E1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95A06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7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A173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47(0.635-0.878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189A1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0004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99898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FAE0E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08(0.575-1.135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4F05B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19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59F69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16801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55(0.519-0.828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FE341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04</w:t>
            </w:r>
          </w:p>
        </w:tc>
      </w:tr>
      <w:tr w:rsidR="007A0900" w:rsidRPr="001B497C" w14:paraId="54119A9A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E743B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8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DDDD0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89(0.85-1.151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3615B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89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AD65F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ECD15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33(0.831-1.546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E7EEA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303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79A38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42D90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11(0.741-1.121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4B146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781</w:t>
            </w:r>
          </w:p>
        </w:tc>
      </w:tr>
      <w:tr w:rsidR="007A0900" w:rsidRPr="001B497C" w14:paraId="31E55059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4ED6C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9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51C28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2(0.963-1.303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45EECB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14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6A76E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1FDF4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53(0.777-1.428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84F10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39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DCEFD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A7FE6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64(0.87-1.302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9790A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463</w:t>
            </w:r>
          </w:p>
        </w:tc>
      </w:tr>
      <w:tr w:rsidR="007A0900" w:rsidRPr="001B497C" w14:paraId="3FAA9A8E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82665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10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5D624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24(0.71-0.957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52109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0112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116C9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3DF8F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13(0.651-1.281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42FCF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993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B279D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B7EFD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39(0.595-0.916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3784B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59</w:t>
            </w:r>
          </w:p>
        </w:tc>
      </w:tr>
      <w:tr w:rsidR="007A0900" w:rsidRPr="001B497C" w14:paraId="37F49920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8141A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11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7ED1B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5(0.735-0.983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FFF79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0289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8968E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49802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56(0.528-1.084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85712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286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13F47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57CA7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24(0.579-0.905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C083A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46</w:t>
            </w:r>
          </w:p>
        </w:tc>
      </w:tr>
      <w:tr w:rsidR="007A0900" w:rsidRPr="001B497C" w14:paraId="5E78B502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32470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12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99EED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96(0.766-1.048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2B375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1692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B3C51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5945E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32(0.59-1.173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9A2AE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947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2C075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E1AC6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65(0.695-1.076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608B4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924</w:t>
            </w:r>
          </w:p>
        </w:tc>
      </w:tr>
      <w:tr w:rsidR="007A0900" w:rsidRPr="001B497C" w14:paraId="58433B86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502D7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13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AC846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53(0.543-0.787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1FAED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4133D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2ED64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5(0.59-1.224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9F430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823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9ADA2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6CB50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55(0.503-0.852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27D06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16</w:t>
            </w:r>
          </w:p>
        </w:tc>
      </w:tr>
      <w:tr w:rsidR="007A0900" w:rsidRPr="001B497C" w14:paraId="4D3877A7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F76B2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14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95D89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93(0.754-1.058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62691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1895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23B54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D742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58(0.754-1.485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105B2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43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46E49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79A4C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64(0.766-1.215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71CCA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581</w:t>
            </w:r>
          </w:p>
        </w:tc>
      </w:tr>
      <w:tr w:rsidR="007A0900" w:rsidRPr="001B497C" w14:paraId="4828F55C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32EB1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15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2FACB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97(0.587-0.828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C03F5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0890D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6704C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15(0.649-1.291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ECC69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126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47F7C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B87C0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58(0.514-0.843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3BCA6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09</w:t>
            </w:r>
          </w:p>
        </w:tc>
      </w:tr>
      <w:tr w:rsidR="007A0900" w:rsidRPr="001B497C" w14:paraId="32560DA3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9A815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16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2096B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82(0.758-1.026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014E7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1034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EC341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54638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34(0.904-1.685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38F44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85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BCAAB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AC6FB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45(0.774-1.154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06241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788</w:t>
            </w:r>
          </w:p>
        </w:tc>
      </w:tr>
      <w:tr w:rsidR="007A0900" w:rsidRPr="001B497C" w14:paraId="2156126A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5FEA2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17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66438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1(0.688-0.954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F8A3E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0115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73475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42E5E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51(0.525-1.073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39906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155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262F5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B1A6F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35(0.666-1.046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1EE77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16</w:t>
            </w:r>
          </w:p>
        </w:tc>
      </w:tr>
      <w:tr w:rsidR="007A0900" w:rsidRPr="001B497C" w14:paraId="1EB38895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D3569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18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6F33B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15(0.685-0.97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6E0276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021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15583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A6B1D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23(0.865-1.728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C2049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543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F67CF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E617D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39(0.748-1.178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EEAD4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858</w:t>
            </w:r>
          </w:p>
        </w:tc>
      </w:tr>
      <w:tr w:rsidR="007A0900" w:rsidRPr="001B497C" w14:paraId="6EE2BF28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B6D21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19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6833F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8(1.013-1.617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5F62E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0389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22AF0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60625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6(0.77-1.75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65B75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778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F832E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846DD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41(0.828-1.308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36D3E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333</w:t>
            </w:r>
          </w:p>
        </w:tc>
      </w:tr>
      <w:tr w:rsidR="007A0900" w:rsidRPr="001B497C" w14:paraId="592460B9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C675B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20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5D16B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61(0.619-0.935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FDB06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0093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25742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A7644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06(0.821-1.49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7C8C6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077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E2501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E5F5E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42(0.68-1.041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D8858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127</w:t>
            </w:r>
          </w:p>
        </w:tc>
      </w:tr>
      <w:tr w:rsidR="007A0900" w:rsidRPr="001B497C" w14:paraId="26CA3057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F815B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21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26C54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7(0.832-1.129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2BE6A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6919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FB190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BBEFA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31(0.599-1.152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A323E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657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661EC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755B4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69(0.796-1.179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FB25B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514</w:t>
            </w:r>
          </w:p>
        </w:tc>
      </w:tr>
      <w:tr w:rsidR="007A0900" w:rsidRPr="001B497C" w14:paraId="3EB5A2DA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D46EF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22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703AF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08(0.943-1.302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527A3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2136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E9AF7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BCE39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55(0.573-1.276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3280A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44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3DE7A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AB5CD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5(0.855-1.291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D5E40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413</w:t>
            </w:r>
          </w:p>
        </w:tc>
      </w:tr>
      <w:tr w:rsidR="007A0900" w:rsidRPr="001B497C" w14:paraId="1FC36E64" w14:textId="77777777" w:rsidTr="007A0900">
        <w:trPr>
          <w:trHeight w:val="23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56AB9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23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C19C4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04(1.03-1.406)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8556E3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0194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2FE7C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9A17B" w14:textId="77777777" w:rsidR="007A0900" w:rsidRPr="00FD2D53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87(0.792-1.492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4BBA3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06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F086C" w14:textId="77777777" w:rsidR="007A0900" w:rsidRPr="00FD2D53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2F784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85(1.053-1.568)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E6C74" w14:textId="77777777" w:rsidR="007A0900" w:rsidRPr="00FD2D53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37</w:t>
            </w:r>
          </w:p>
        </w:tc>
      </w:tr>
      <w:tr w:rsidR="007A0900" w:rsidRPr="001B497C" w14:paraId="7F1120DE" w14:textId="77777777" w:rsidTr="007A0900">
        <w:trPr>
          <w:trHeight w:val="247"/>
        </w:trPr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6EBA69" w14:textId="77777777" w:rsidR="007A0900" w:rsidRPr="001B497C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GP24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F21DF1" w14:textId="77777777" w:rsidR="007A0900" w:rsidRPr="001B497C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98(1.011-1.421)</w:t>
            </w:r>
          </w:p>
        </w:tc>
        <w:tc>
          <w:tcPr>
            <w:tcW w:w="84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73918D" w14:textId="77777777" w:rsidR="007A0900" w:rsidRPr="001B497C" w:rsidRDefault="007A0900" w:rsidP="007A0900">
            <w:pPr>
              <w:widowControl/>
              <w:jc w:val="center"/>
              <w:rPr>
                <w:rFonts w:ascii="Times New Roman" w:eastAsia="CSongGB18030C-Light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0373</w:t>
            </w:r>
          </w:p>
        </w:tc>
        <w:tc>
          <w:tcPr>
            <w:tcW w:w="23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A39062" w14:textId="77777777" w:rsidR="007A0900" w:rsidRPr="001B497C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E6E859" w14:textId="77777777" w:rsidR="007A0900" w:rsidRPr="001B497C" w:rsidRDefault="007A0900" w:rsidP="007A090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98(0.77-1.564)</w:t>
            </w:r>
          </w:p>
        </w:tc>
        <w:tc>
          <w:tcPr>
            <w:tcW w:w="8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6C9BFC" w14:textId="77777777" w:rsidR="007A0900" w:rsidRPr="001B497C" w:rsidRDefault="007A0900" w:rsidP="007A090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056</w:t>
            </w:r>
          </w:p>
        </w:tc>
        <w:tc>
          <w:tcPr>
            <w:tcW w:w="23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A903D6" w14:textId="77777777" w:rsidR="007A0900" w:rsidRPr="001B497C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051B28" w14:textId="77777777" w:rsidR="007A0900" w:rsidRPr="001B497C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98(0.881-1.369)</w:t>
            </w:r>
          </w:p>
        </w:tc>
        <w:tc>
          <w:tcPr>
            <w:tcW w:w="8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EFB575" w14:textId="77777777" w:rsidR="007A0900" w:rsidRPr="001B497C" w:rsidRDefault="007A0900" w:rsidP="007A090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055</w:t>
            </w:r>
          </w:p>
        </w:tc>
      </w:tr>
    </w:tbl>
    <w:p w14:paraId="6C738F37" w14:textId="1098F4D8" w:rsidR="00B91494" w:rsidRPr="001B497C" w:rsidRDefault="007A0900" w:rsidP="00B91494">
      <w:pPr>
        <w:rPr>
          <w:rFonts w:ascii="Times New Roman" w:hAnsi="Times New Roman" w:cs="Times New Roman"/>
          <w:sz w:val="22"/>
        </w:rPr>
      </w:pPr>
      <w:r w:rsidRPr="001B497C">
        <w:rPr>
          <w:rFonts w:ascii="Times New Roman" w:hAnsi="Times New Roman" w:cs="Times New Roman"/>
          <w:sz w:val="22"/>
        </w:rPr>
        <w:t>OR: odds ratio; 95%CI: 95%confidence interval;</w:t>
      </w:r>
      <w:r w:rsidR="001B497C">
        <w:rPr>
          <w:rFonts w:ascii="Times New Roman" w:hAnsi="Times New Roman" w:cs="Times New Roman"/>
          <w:sz w:val="22"/>
        </w:rPr>
        <w:t xml:space="preserve"> </w:t>
      </w:r>
      <w:proofErr w:type="spellStart"/>
      <w:r w:rsidR="00B91494" w:rsidRPr="001B497C">
        <w:rPr>
          <w:rFonts w:ascii="Times New Roman" w:hAnsi="Times New Roman" w:cs="Times New Roman"/>
          <w:sz w:val="22"/>
        </w:rPr>
        <w:t>GPx</w:t>
      </w:r>
      <w:proofErr w:type="spellEnd"/>
      <w:r w:rsidR="00B91494" w:rsidRPr="001B497C">
        <w:rPr>
          <w:rFonts w:ascii="Times New Roman" w:hAnsi="Times New Roman" w:cs="Times New Roman"/>
          <w:sz w:val="22"/>
        </w:rPr>
        <w:t xml:space="preserve">, glycan peak with “x” corresponding to number; </w:t>
      </w:r>
    </w:p>
    <w:p w14:paraId="30494CC1" w14:textId="5B152CB4" w:rsidR="00AE7651" w:rsidRPr="001B497C" w:rsidRDefault="001B497C" w:rsidP="001254FB">
      <w:pPr>
        <w:rPr>
          <w:rFonts w:ascii="Times New Roman" w:hAnsi="Times New Roman" w:cs="Times New Roman"/>
          <w:sz w:val="22"/>
        </w:rPr>
      </w:pPr>
      <w:r w:rsidRPr="001B497C">
        <w:rPr>
          <w:rFonts w:ascii="Times New Roman" w:hAnsi="Times New Roman" w:cs="Times New Roman"/>
          <w:i/>
          <w:sz w:val="22"/>
        </w:rPr>
        <w:t>P</w:t>
      </w:r>
      <w:r w:rsidRPr="001B497C">
        <w:rPr>
          <w:rFonts w:ascii="Times New Roman" w:hAnsi="Times New Roman" w:cs="Times New Roman"/>
          <w:sz w:val="22"/>
        </w:rPr>
        <w:t>&lt;0.05 indicated significance</w:t>
      </w:r>
    </w:p>
    <w:p w14:paraId="0696A699" w14:textId="77777777" w:rsidR="00AE7651" w:rsidRPr="001B497C" w:rsidRDefault="00AE7651">
      <w:pPr>
        <w:widowControl/>
        <w:jc w:val="left"/>
        <w:rPr>
          <w:rFonts w:ascii="Times New Roman" w:hAnsi="Times New Roman" w:cs="Times New Roman"/>
        </w:rPr>
      </w:pPr>
      <w:r w:rsidRPr="001B497C">
        <w:rPr>
          <w:rFonts w:ascii="Times New Roman" w:hAnsi="Times New Roman" w:cs="Times New Roman"/>
        </w:rPr>
        <w:br w:type="page"/>
      </w:r>
    </w:p>
    <w:p w14:paraId="2A3925C7" w14:textId="3D7DDEBC" w:rsidR="00AE7651" w:rsidRPr="001B497C" w:rsidRDefault="00AE7651" w:rsidP="001254FB">
      <w:pPr>
        <w:rPr>
          <w:rFonts w:ascii="Times New Roman" w:hAnsi="Times New Roman" w:cs="Times New Roman"/>
        </w:rPr>
        <w:sectPr w:rsidR="00AE7651" w:rsidRPr="001B497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556F69F" w14:textId="4D45703A" w:rsidR="00AE7651" w:rsidRPr="001B497C" w:rsidRDefault="00AE7651" w:rsidP="00AE7651">
      <w:pPr>
        <w:tabs>
          <w:tab w:val="left" w:pos="1065"/>
        </w:tabs>
        <w:rPr>
          <w:rFonts w:ascii="Times New Roman" w:hAnsi="Times New Roman" w:cs="Times New Roman"/>
        </w:rPr>
      </w:pPr>
    </w:p>
    <w:tbl>
      <w:tblPr>
        <w:tblW w:w="13599" w:type="dxa"/>
        <w:tblLook w:val="04A0" w:firstRow="1" w:lastRow="0" w:firstColumn="1" w:lastColumn="0" w:noHBand="0" w:noVBand="1"/>
      </w:tblPr>
      <w:tblGrid>
        <w:gridCol w:w="3800"/>
        <w:gridCol w:w="2306"/>
        <w:gridCol w:w="919"/>
        <w:gridCol w:w="261"/>
        <w:gridCol w:w="2047"/>
        <w:gridCol w:w="969"/>
        <w:gridCol w:w="261"/>
        <w:gridCol w:w="2047"/>
        <w:gridCol w:w="989"/>
      </w:tblGrid>
      <w:tr w:rsidR="00AE7651" w:rsidRPr="001B497C" w14:paraId="1726CED6" w14:textId="77777777" w:rsidTr="00AE7651">
        <w:trPr>
          <w:trHeight w:val="20"/>
        </w:trPr>
        <w:tc>
          <w:tcPr>
            <w:tcW w:w="13599" w:type="dxa"/>
            <w:gridSpan w:val="9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005AF" w14:textId="3FEC099F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</w:pP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Table </w:t>
            </w:r>
            <w:r w:rsidR="007279E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S</w:t>
            </w:r>
            <w:r w:rsidR="00765375"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3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. Associations of normalized IgG derived glycan</w:t>
            </w:r>
            <w:r w:rsid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s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 with NWC</w:t>
            </w:r>
            <w:r w:rsidR="002A614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A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, ONC</w:t>
            </w:r>
            <w:r w:rsidR="002A614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A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 and OC</w:t>
            </w:r>
            <w:r w:rsidR="002A614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A</w:t>
            </w:r>
            <w:r w:rsidR="003B4486"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 without adjusting for confounders</w:t>
            </w:r>
          </w:p>
        </w:tc>
      </w:tr>
      <w:tr w:rsidR="00AE7651" w:rsidRPr="001B497C" w14:paraId="131BFE16" w14:textId="77777777" w:rsidTr="00AE7651">
        <w:trPr>
          <w:trHeight w:val="20"/>
        </w:trPr>
        <w:tc>
          <w:tcPr>
            <w:tcW w:w="380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6D9AD6D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Variables</w:t>
            </w:r>
          </w:p>
        </w:tc>
        <w:tc>
          <w:tcPr>
            <w:tcW w:w="3225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DF0597" w14:textId="0FE9947A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NW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  <w:tc>
          <w:tcPr>
            <w:tcW w:w="3277" w:type="dxa"/>
            <w:gridSpan w:val="3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1E64746" w14:textId="6ECFFED1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N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  <w:tc>
          <w:tcPr>
            <w:tcW w:w="3295" w:type="dxa"/>
            <w:gridSpan w:val="3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A4924F7" w14:textId="1EFE2964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</w:tr>
      <w:tr w:rsidR="00AE7651" w:rsidRPr="001B497C" w14:paraId="20EC74A4" w14:textId="77777777" w:rsidTr="00AE7651">
        <w:trPr>
          <w:trHeight w:val="20"/>
        </w:trPr>
        <w:tc>
          <w:tcPr>
            <w:tcW w:w="38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3EF4A1D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FB163E" w14:textId="36594C91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rude OR</w:t>
            </w:r>
            <w:r w:rsidR="006802D0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(95%C</w:t>
            </w:r>
            <w:r w:rsidR="006802D0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915551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82C396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96566B" w14:textId="1ADB2D85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rude OR</w:t>
            </w:r>
            <w:r w:rsidR="006802D0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(95%C</w:t>
            </w:r>
            <w:r w:rsidR="006802D0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7E0356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52EA7C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FA74A1" w14:textId="656E0ECC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rude OR</w:t>
            </w:r>
            <w:r w:rsidR="006802D0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(95%C</w:t>
            </w:r>
            <w:r w:rsidR="006802D0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593FAB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</w:tr>
      <w:tr w:rsidR="00AE7651" w:rsidRPr="001B497C" w14:paraId="39D2CA9E" w14:textId="77777777" w:rsidTr="00AE7651">
        <w:trPr>
          <w:trHeight w:val="20"/>
        </w:trPr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43722C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GS/(FG+FGS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FDD78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86(0.686-0.901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03C7A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0005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D0622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1432E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44(0.764-1.427)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B2D3B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871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2EB1B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226E7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74(0.737-1.037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B3952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225</w:t>
            </w:r>
          </w:p>
        </w:tc>
      </w:tr>
      <w:tr w:rsidR="00AE7651" w:rsidRPr="001B497C" w14:paraId="527353DF" w14:textId="77777777" w:rsidTr="00AE7651">
        <w:trPr>
          <w:trHeight w:val="20"/>
        </w:trPr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B3E258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GS/(FBG+FBGS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F26BB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95(1.68-2.263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DA8D3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29F23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FDE8C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73(0.854-1.612)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9A317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236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25124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FBD3A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826(1.52-2.194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B2A51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AE7651" w:rsidRPr="001B497C" w14:paraId="5B7E667D" w14:textId="77777777" w:rsidTr="00AE7651">
        <w:trPr>
          <w:trHeight w:val="20"/>
        </w:trPr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6561D0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GS/(F+FG+FGS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62D33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07(0.526-0.7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0BFB0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6ABB0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5563A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36(0.767-1.399)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9E05D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193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11BD6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5C897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83(0.572-0.816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D3F9E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AE7651" w:rsidRPr="001B497C" w14:paraId="42797AFF" w14:textId="77777777" w:rsidTr="00AE7651">
        <w:trPr>
          <w:trHeight w:val="20"/>
        </w:trPr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2EBE4D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GS/(FB+FBG+FBGS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7513C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463(1.269-1.686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44CA8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D8534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BC9E5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97(0.866-1.654)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D4443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766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0A8AA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35202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43(1.205-1.696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DDED0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AE7651" w:rsidRPr="001B497C" w14:paraId="45A8F039" w14:textId="77777777" w:rsidTr="00AE7651">
        <w:trPr>
          <w:trHeight w:val="20"/>
        </w:trPr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073A2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G1S1/(FG1+FG1S1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0F660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1(0.798-1.036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8A99F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1547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03690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A319E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96(0.885-1.616)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E452D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436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0B3D4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F95D3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(0.931-1.3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36FE8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AE7651" w:rsidRPr="001B497C" w14:paraId="0224884C" w14:textId="77777777" w:rsidTr="00AE7651">
        <w:trPr>
          <w:trHeight w:val="20"/>
        </w:trPr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14857B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G2S1/(FG2+FG2S1+FG2S2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1CA87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95(0.678-0.933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366D9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0048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D6973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339B8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84(0.677-1.429)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A129F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309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9423E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F0E55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16(0.685-0.973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58321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234</w:t>
            </w:r>
          </w:p>
        </w:tc>
      </w:tr>
      <w:tr w:rsidR="00AE7651" w:rsidRPr="001B497C" w14:paraId="03B27AFF" w14:textId="77777777" w:rsidTr="00AE7651">
        <w:trPr>
          <w:trHeight w:val="20"/>
        </w:trPr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8D7B7D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G2S2/(FG2+FG2S1+FG2S2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746E0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636(1.423-1.881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6CF67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F5599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38462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08(0.813-1.511)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A671C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17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29043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5342E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624(1.363-1.936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F9A63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AE7651" w:rsidRPr="001B497C" w14:paraId="3DF7C612" w14:textId="77777777" w:rsidTr="00AE7651">
        <w:trPr>
          <w:trHeight w:val="20"/>
        </w:trPr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25307F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G2S1/(FBG2+FBG2S1+FBG2S2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26A41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846(1.566-2.175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30BAA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3609D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E1112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48(0.736-1.493)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1B58E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937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EF681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39E9D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53(1.26-1.858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8A828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AE7651" w:rsidRPr="001B497C" w14:paraId="79EA4D03" w14:textId="77777777" w:rsidTr="00AE7651">
        <w:trPr>
          <w:trHeight w:val="20"/>
        </w:trPr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767B93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G2S2/(FBG2+FBG2S1+FBG2S2)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FAAD8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.12(1.82-2.47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9DE4A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16ABC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8B4CC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07(0.892-1.635)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CAB63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231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7AE0F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D5F07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876(1.555-2.262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34066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AE7651" w:rsidRPr="001B497C" w14:paraId="3EC57F91" w14:textId="77777777" w:rsidTr="00AE7651">
        <w:trPr>
          <w:trHeight w:val="20"/>
        </w:trPr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9962A1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total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S1/F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total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S2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97BC1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47(0.376-0.532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D569B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05AB1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3FEBC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06(0.677-1.214)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04240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099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A3D75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491CA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04(0.403-0.63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9B584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AE7651" w:rsidRPr="001B497C" w14:paraId="29DD9017" w14:textId="77777777" w:rsidTr="00AE7651">
        <w:trPr>
          <w:trHeight w:val="20"/>
        </w:trPr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BA5D5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S1/FS2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5B325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83(0.499-0.681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67952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90167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79240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13(0.669-1.246)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2862E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665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25FE3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564C0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67(0.548-0.813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6F90F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AE7651" w:rsidRPr="001B497C" w14:paraId="7294EC12" w14:textId="77777777" w:rsidTr="00AE7651">
        <w:trPr>
          <w:trHeight w:val="20"/>
        </w:trPr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ED7B74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S1/FBS2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5D45A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75(0.558-0.815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057E9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96FF7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94D45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86(0.514-1.202)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61154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664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3A560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C0FE4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68(0.71-1.062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A8A9F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694</w:t>
            </w:r>
          </w:p>
        </w:tc>
      </w:tr>
      <w:tr w:rsidR="00AE7651" w:rsidRPr="001B497C" w14:paraId="5A69D935" w14:textId="77777777" w:rsidTr="00AE7651">
        <w:trPr>
          <w:trHeight w:val="20"/>
        </w:trPr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316779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S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total</w:t>
            </w:r>
            <w:proofErr w:type="spellEnd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</w:t>
            </w:r>
            <w:proofErr w:type="spellStart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FS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total</w:t>
            </w:r>
            <w:proofErr w:type="spellEnd"/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B6D64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578(3.145-6.666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06667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5456C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52F6D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56(0.959-1.916)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957B8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849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6EFB5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6BFA0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.548(1.641-3.957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26B44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AE7651" w:rsidRPr="001B497C" w14:paraId="20913A83" w14:textId="77777777" w:rsidTr="00AE7651">
        <w:trPr>
          <w:trHeight w:val="20"/>
        </w:trPr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EA75D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S1/FS1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75DD9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3.259(5.924-29.673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8171E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B7FBC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04516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529(0.943-2.48)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72526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85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8F993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B3CEA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.307(1.247-8.768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CC5E8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62</w:t>
            </w:r>
          </w:p>
        </w:tc>
      </w:tr>
      <w:tr w:rsidR="00AE7651" w:rsidRPr="001B497C" w14:paraId="46D178B9" w14:textId="77777777" w:rsidTr="00AE7651">
        <w:trPr>
          <w:trHeight w:val="20"/>
        </w:trPr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7E7646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S2/FS2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C4E98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.469(1.914-3.185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FFE1A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3FFF6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F7C5F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13(0.876-1.68)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33A08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443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5FF93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A8CDC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725(1.286-2.314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AA179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03</w:t>
            </w:r>
          </w:p>
        </w:tc>
      </w:tr>
      <w:tr w:rsidR="00AE7651" w:rsidRPr="001B497C" w14:paraId="34F0A751" w14:textId="77777777" w:rsidTr="00295FA5">
        <w:trPr>
          <w:trHeight w:val="20"/>
        </w:trPr>
        <w:tc>
          <w:tcPr>
            <w:tcW w:w="38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D111BE8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S1/(FS1+FBS1)</w:t>
            </w:r>
          </w:p>
        </w:tc>
        <w:tc>
          <w:tcPr>
            <w:tcW w:w="23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89728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.068(1.572-2.722)</w:t>
            </w:r>
          </w:p>
        </w:tc>
        <w:tc>
          <w:tcPr>
            <w:tcW w:w="9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BA761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2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129E0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0571B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4(0.62-2.095)</w:t>
            </w:r>
          </w:p>
        </w:tc>
        <w:tc>
          <w:tcPr>
            <w:tcW w:w="9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A93C2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74</w:t>
            </w:r>
          </w:p>
        </w:tc>
        <w:tc>
          <w:tcPr>
            <w:tcW w:w="2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330FF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B9754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668(1.225-2.27)</w:t>
            </w:r>
          </w:p>
        </w:tc>
        <w:tc>
          <w:tcPr>
            <w:tcW w:w="9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9528C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11</w:t>
            </w:r>
          </w:p>
        </w:tc>
      </w:tr>
      <w:tr w:rsidR="00AE7651" w:rsidRPr="001B497C" w14:paraId="43B25751" w14:textId="77777777" w:rsidTr="00295FA5">
        <w:trPr>
          <w:trHeight w:val="20"/>
        </w:trPr>
        <w:tc>
          <w:tcPr>
            <w:tcW w:w="38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F4F9BD4" w14:textId="77777777" w:rsidR="00AE7651" w:rsidRPr="001B497C" w:rsidRDefault="00AE7651" w:rsidP="00AE7651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S2/(FS2+FBS2)</w:t>
            </w:r>
          </w:p>
        </w:tc>
        <w:tc>
          <w:tcPr>
            <w:tcW w:w="230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19DFD7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481(1.292-1.699)</w:t>
            </w:r>
          </w:p>
        </w:tc>
        <w:tc>
          <w:tcPr>
            <w:tcW w:w="91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AD346B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26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C0A359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4742D4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(0.803-1.506)</w:t>
            </w:r>
          </w:p>
        </w:tc>
        <w:tc>
          <w:tcPr>
            <w:tcW w:w="96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DBB362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548</w:t>
            </w:r>
          </w:p>
        </w:tc>
        <w:tc>
          <w:tcPr>
            <w:tcW w:w="26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7D6D86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DF8CFE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17(1.115-1.556)</w:t>
            </w:r>
          </w:p>
        </w:tc>
        <w:tc>
          <w:tcPr>
            <w:tcW w:w="98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30A18C" w14:textId="77777777" w:rsidR="00AE7651" w:rsidRPr="001B497C" w:rsidRDefault="00AE7651" w:rsidP="00AE765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12</w:t>
            </w:r>
          </w:p>
        </w:tc>
      </w:tr>
    </w:tbl>
    <w:p w14:paraId="0CC854CC" w14:textId="2F2FE0BA" w:rsidR="00295FA5" w:rsidRPr="001B497C" w:rsidRDefault="009819E2" w:rsidP="009819E2">
      <w:pPr>
        <w:widowControl/>
        <w:jc w:val="left"/>
        <w:rPr>
          <w:rFonts w:ascii="Times New Roman" w:eastAsia="DengXian" w:hAnsi="Times New Roman" w:cs="Times New Roman"/>
          <w:b/>
          <w:bCs/>
          <w:color w:val="000000"/>
          <w:kern w:val="0"/>
          <w:sz w:val="28"/>
          <w:szCs w:val="28"/>
        </w:rPr>
      </w:pPr>
      <w:r w:rsidRPr="001B497C">
        <w:rPr>
          <w:rFonts w:ascii="Times New Roman" w:eastAsia="DengXian" w:hAnsi="Times New Roman" w:cs="Times New Roman"/>
          <w:b/>
          <w:bCs/>
          <w:color w:val="000000"/>
          <w:kern w:val="0"/>
          <w:sz w:val="28"/>
          <w:szCs w:val="28"/>
        </w:rPr>
        <w:br w:type="page"/>
      </w:r>
      <w:r w:rsidRPr="001B497C">
        <w:rPr>
          <w:rFonts w:ascii="Times New Roman" w:eastAsia="DengXian" w:hAnsi="Times New Roman" w:cs="Times New Roman"/>
          <w:b/>
          <w:bCs/>
          <w:color w:val="000000"/>
          <w:kern w:val="0"/>
          <w:sz w:val="28"/>
          <w:szCs w:val="28"/>
        </w:rPr>
        <w:lastRenderedPageBreak/>
        <w:t xml:space="preserve"> Table </w:t>
      </w:r>
      <w:r w:rsidR="001B497C">
        <w:rPr>
          <w:rFonts w:ascii="Times New Roman" w:eastAsia="DengXian" w:hAnsi="Times New Roman" w:cs="Times New Roman"/>
          <w:b/>
          <w:bCs/>
          <w:color w:val="000000"/>
          <w:kern w:val="0"/>
          <w:sz w:val="28"/>
          <w:szCs w:val="28"/>
        </w:rPr>
        <w:t>S</w:t>
      </w:r>
      <w:r w:rsidR="00765375" w:rsidRPr="001B497C">
        <w:rPr>
          <w:rFonts w:ascii="Times New Roman" w:eastAsia="DengXian" w:hAnsi="Times New Roman" w:cs="Times New Roman"/>
          <w:b/>
          <w:bCs/>
          <w:color w:val="000000"/>
          <w:kern w:val="0"/>
          <w:sz w:val="28"/>
          <w:szCs w:val="28"/>
        </w:rPr>
        <w:t>3</w:t>
      </w:r>
      <w:r w:rsidRPr="001B497C">
        <w:rPr>
          <w:rFonts w:ascii="Times New Roman" w:eastAsia="DengXian" w:hAnsi="Times New Roman" w:cs="Times New Roman"/>
          <w:b/>
          <w:bCs/>
          <w:color w:val="000000"/>
          <w:kern w:val="0"/>
          <w:sz w:val="28"/>
          <w:szCs w:val="28"/>
        </w:rPr>
        <w:t xml:space="preserve">. </w:t>
      </w:r>
      <w:r w:rsidR="00765375" w:rsidRPr="001B497C">
        <w:rPr>
          <w:rFonts w:ascii="Times New Roman" w:eastAsia="DengXian" w:hAnsi="Times New Roman" w:cs="Times New Roman"/>
          <w:b/>
          <w:bCs/>
          <w:color w:val="000000"/>
          <w:kern w:val="0"/>
          <w:sz w:val="28"/>
          <w:szCs w:val="28"/>
        </w:rPr>
        <w:t>(Continued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72"/>
        <w:gridCol w:w="2217"/>
        <w:gridCol w:w="1069"/>
        <w:gridCol w:w="282"/>
        <w:gridCol w:w="2303"/>
        <w:gridCol w:w="1050"/>
        <w:gridCol w:w="282"/>
        <w:gridCol w:w="2217"/>
        <w:gridCol w:w="1066"/>
      </w:tblGrid>
      <w:tr w:rsidR="00295FA5" w:rsidRPr="001B497C" w14:paraId="5E1CFCD4" w14:textId="77777777" w:rsidTr="00F91491">
        <w:trPr>
          <w:trHeight w:val="15"/>
        </w:trPr>
        <w:tc>
          <w:tcPr>
            <w:tcW w:w="1244" w:type="pct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901B392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Variables</w:t>
            </w:r>
          </w:p>
        </w:tc>
        <w:tc>
          <w:tcPr>
            <w:tcW w:w="1176" w:type="pct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529E4A" w14:textId="24A7EABD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NW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  <w:tc>
          <w:tcPr>
            <w:tcW w:w="1302" w:type="pct"/>
            <w:gridSpan w:val="3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98F43D6" w14:textId="6722451D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N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  <w:tc>
          <w:tcPr>
            <w:tcW w:w="1278" w:type="pct"/>
            <w:gridSpan w:val="3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82A6979" w14:textId="45456A7F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</w:tr>
      <w:tr w:rsidR="00295FA5" w:rsidRPr="001B497C" w14:paraId="69907F8F" w14:textId="77777777" w:rsidTr="00F91491">
        <w:trPr>
          <w:trHeight w:val="15"/>
        </w:trPr>
        <w:tc>
          <w:tcPr>
            <w:tcW w:w="1244" w:type="pct"/>
            <w:vMerge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91C41DC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175D86" w14:textId="45C8EC7F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rude OR (95%C)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6BDE41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1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3A5820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53AEC6" w14:textId="45A0D2EF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rude OR (95%C)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64B20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1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0E970C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C5A5C4" w14:textId="33BF1BF8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rude OR (95%C)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75141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</w:tr>
      <w:tr w:rsidR="00295FA5" w:rsidRPr="001B497C" w14:paraId="1B8389C4" w14:textId="77777777" w:rsidTr="00F91491">
        <w:trPr>
          <w:trHeight w:val="15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A7C8B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P1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8DA6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.003(1.291-3.109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F8F90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3619B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42611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84(0.228-2.696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51AD6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998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37A95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25CE6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06(0.633-1.932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2DB4A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243</w:t>
            </w:r>
          </w:p>
        </w:tc>
      </w:tr>
      <w:tr w:rsidR="00295FA5" w:rsidRPr="001B497C" w14:paraId="35696BC2" w14:textId="77777777" w:rsidTr="00F91491">
        <w:trPr>
          <w:trHeight w:val="15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8DCA0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P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4B759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647(1.41-1.924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3AA74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00F62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AEC1C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82(0.713-1.352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0A8EB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125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D026E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3259C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64(1.13-1.646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677AA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12</w:t>
            </w:r>
          </w:p>
        </w:tc>
      </w:tr>
      <w:tr w:rsidR="00295FA5" w:rsidRPr="001B497C" w14:paraId="4CDD56CF" w14:textId="77777777" w:rsidTr="00F91491">
        <w:trPr>
          <w:trHeight w:val="15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7B164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P4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D20D8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.038(1.759-2.361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1DE4E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A160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BCD28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61(0.781-1.441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A3D5E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052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0FDB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222A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928(1.61-2.309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86450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295FA5" w:rsidRPr="001B497C" w14:paraId="0B11AF18" w14:textId="77777777" w:rsidTr="00F91491">
        <w:trPr>
          <w:trHeight w:val="15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825E1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P5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20B0B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55(0.297-0.424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5E8AD3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094BA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64F68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91(0.56-1.117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10639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834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89074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A7128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14(0.33-0.52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3DC28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295FA5" w:rsidRPr="001B497C" w14:paraId="4C109542" w14:textId="77777777" w:rsidTr="00F91491">
        <w:trPr>
          <w:trHeight w:val="15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6E6EA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P6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56584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798(1.547-2.089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44FDF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8EC7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44B86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42(0.67-1.324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239A8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309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AC41C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5D76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655(1.386-1.977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831F0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295FA5" w:rsidRPr="001B497C" w14:paraId="3B39D34B" w14:textId="77777777" w:rsidTr="00F91491">
        <w:trPr>
          <w:trHeight w:val="15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AF359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P7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66629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26(0.452-0.612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A2203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7B551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3B14E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86(0.571-1.081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5BEBF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386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3952F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EDFD9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66(0.373-0.581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E7560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295FA5" w:rsidRPr="001B497C" w14:paraId="33B9D6D8" w14:textId="77777777" w:rsidTr="00F91491">
        <w:trPr>
          <w:trHeight w:val="15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BC1FB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P8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D9CF1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81(0.595-0.78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A8C7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B6C92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117D8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28(0.829-1.534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CAE83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438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F8094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46EF5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35(0.531-0.758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17888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295FA5" w:rsidRPr="001B497C" w14:paraId="127819E6" w14:textId="77777777" w:rsidTr="00F91491">
        <w:trPr>
          <w:trHeight w:val="15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3E359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P9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5C718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35(0.823-1.063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39DA4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048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35FB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BBFBA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59(0.862-1.558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73104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28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03641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E2040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69(0.821-1.144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7F96A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128</w:t>
            </w:r>
          </w:p>
        </w:tc>
      </w:tr>
      <w:tr w:rsidR="00295FA5" w:rsidRPr="001B497C" w14:paraId="04D7306C" w14:textId="77777777" w:rsidTr="00F91491">
        <w:trPr>
          <w:trHeight w:val="15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63D7C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P10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188FA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65(0.671-0.873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0AADF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814DD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532AF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7(0.702-1.34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63998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539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C43C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0EEAE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15(0.592-0.864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14455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05</w:t>
            </w:r>
          </w:p>
        </w:tc>
      </w:tr>
      <w:tr w:rsidR="00295FA5" w:rsidRPr="001B497C" w14:paraId="5AB68F39" w14:textId="77777777" w:rsidTr="00F91491">
        <w:trPr>
          <w:trHeight w:val="15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953E9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P11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4DFB8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39(0.735-0.959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77A06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99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10C6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58530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54(0.604-1.208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35E00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726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9FE7E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4EF1A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92(0.653-0.961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5B5A6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84</w:t>
            </w:r>
          </w:p>
        </w:tc>
      </w:tr>
      <w:tr w:rsidR="00295FA5" w:rsidRPr="001B497C" w14:paraId="0D95BD82" w14:textId="77777777" w:rsidTr="00F91491">
        <w:trPr>
          <w:trHeight w:val="15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16988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P1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A487E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1(0.619-0.814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BEB8E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881FF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0048E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33(0.526-1.022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B8B3C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672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959DC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91753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45(0.529-0.785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0B32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295FA5" w:rsidRPr="001B497C" w14:paraId="4D4831EE" w14:textId="77777777" w:rsidTr="00F91491">
        <w:trPr>
          <w:trHeight w:val="15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3CBA4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P13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81AE2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02(0.341-0.475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C34CE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2A178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96252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62(0.637-1.166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DA294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351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2E9DA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1FAC2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32(0.348-0.536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D9E8C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295FA5" w:rsidRPr="001B497C" w14:paraId="03CB999D" w14:textId="77777777" w:rsidTr="00F91491">
        <w:trPr>
          <w:trHeight w:val="15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065D4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P14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F6536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61(0.488-0.646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A9160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7D1AA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32CAB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45(0.704-1.267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561A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04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03316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4B0A6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16(0.515-0.737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9D274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295FA5" w:rsidRPr="001B497C" w14:paraId="6A8C4457" w14:textId="77777777" w:rsidTr="00F91491">
        <w:trPr>
          <w:trHeight w:val="15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0DDF9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P15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06D4D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6(0.395-0.536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E06A0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1184B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DCBF0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9(0.659-1.202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59618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458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C03BD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84E96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62(0.376-0.568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BC408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295FA5" w:rsidRPr="001B497C" w14:paraId="3C548345" w14:textId="77777777" w:rsidTr="00F91491">
        <w:trPr>
          <w:trHeight w:val="15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6AADA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0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5409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.125(1.831-2.466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BC110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A6558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EB56A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36(0.763-1.407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2722E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206</w:t>
            </w:r>
          </w:p>
        </w:tc>
        <w:tc>
          <w:tcPr>
            <w:tcW w:w="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34446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F0B1E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942(1.622-2.326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A6800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295FA5" w:rsidRPr="001B497C" w14:paraId="3FCAE684" w14:textId="77777777" w:rsidTr="00F91491">
        <w:trPr>
          <w:trHeight w:val="15"/>
        </w:trPr>
        <w:tc>
          <w:tcPr>
            <w:tcW w:w="124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CBB8C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1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3964A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71(0.495-0.658)</w:t>
            </w:r>
          </w:p>
        </w:tc>
        <w:tc>
          <w:tcPr>
            <w:tcW w:w="3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98A12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2B1AD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70B39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58(0.833-1.61)</w:t>
            </w:r>
          </w:p>
        </w:tc>
        <w:tc>
          <w:tcPr>
            <w:tcW w:w="3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6473A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83</w:t>
            </w:r>
          </w:p>
        </w:tc>
        <w:tc>
          <w:tcPr>
            <w:tcW w:w="1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7346B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2B720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72(0.48-0.681)</w:t>
            </w:r>
          </w:p>
        </w:tc>
        <w:tc>
          <w:tcPr>
            <w:tcW w:w="3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820B0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295FA5" w:rsidRPr="001B497C" w14:paraId="047F858D" w14:textId="77777777" w:rsidTr="00F91491">
        <w:trPr>
          <w:trHeight w:val="15"/>
        </w:trPr>
        <w:tc>
          <w:tcPr>
            <w:tcW w:w="124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FA230D" w14:textId="77777777" w:rsidR="00295FA5" w:rsidRPr="001B497C" w:rsidRDefault="00295FA5" w:rsidP="00295FA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1FA66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25(0.455-0.606)</w:t>
            </w:r>
          </w:p>
        </w:tc>
        <w:tc>
          <w:tcPr>
            <w:tcW w:w="38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3FA0DA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A8019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E0FBB4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11(0.681-1.219)</w:t>
            </w:r>
          </w:p>
        </w:tc>
        <w:tc>
          <w:tcPr>
            <w:tcW w:w="37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24E55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301</w:t>
            </w:r>
          </w:p>
        </w:tc>
        <w:tc>
          <w:tcPr>
            <w:tcW w:w="10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7F2DF8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134B1A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73(0.478-0.688)</w:t>
            </w:r>
          </w:p>
        </w:tc>
        <w:tc>
          <w:tcPr>
            <w:tcW w:w="38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34ED47" w14:textId="77777777" w:rsidR="00295FA5" w:rsidRPr="001B497C" w:rsidRDefault="00295FA5" w:rsidP="00295FA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</w:tbl>
    <w:p w14:paraId="49EA335B" w14:textId="027A7E6F" w:rsidR="009819E2" w:rsidRPr="001B497C" w:rsidRDefault="009819E2" w:rsidP="00AE7651">
      <w:pPr>
        <w:tabs>
          <w:tab w:val="left" w:pos="1065"/>
        </w:tabs>
        <w:rPr>
          <w:rFonts w:ascii="Times New Roman" w:hAnsi="Times New Roman" w:cs="Times New Roman"/>
        </w:rPr>
      </w:pPr>
    </w:p>
    <w:p w14:paraId="30510D57" w14:textId="4013B7BD" w:rsidR="009819E2" w:rsidRPr="001B497C" w:rsidRDefault="009819E2" w:rsidP="009819E2">
      <w:pPr>
        <w:ind w:firstLineChars="200" w:firstLine="420"/>
        <w:rPr>
          <w:rFonts w:ascii="Times New Roman" w:hAnsi="Times New Roman" w:cs="Times New Roman"/>
        </w:rPr>
      </w:pPr>
    </w:p>
    <w:p w14:paraId="7A9EFB18" w14:textId="5D4F97BC" w:rsidR="009819E2" w:rsidRPr="001B497C" w:rsidRDefault="009819E2" w:rsidP="00765375">
      <w:pPr>
        <w:widowControl/>
        <w:jc w:val="left"/>
        <w:rPr>
          <w:rFonts w:ascii="Times New Roman" w:hAnsi="Times New Roman" w:cs="Times New Roman"/>
        </w:rPr>
      </w:pPr>
      <w:r w:rsidRPr="001B497C">
        <w:rPr>
          <w:rFonts w:ascii="Times New Roman" w:hAnsi="Times New Roman" w:cs="Times New Roman"/>
        </w:rPr>
        <w:br w:type="page"/>
      </w:r>
    </w:p>
    <w:p w14:paraId="0ACA338A" w14:textId="05A5CD3D" w:rsidR="00295FA5" w:rsidRPr="001B497C" w:rsidRDefault="009819E2" w:rsidP="00765375">
      <w:pPr>
        <w:tabs>
          <w:tab w:val="left" w:pos="60"/>
        </w:tabs>
        <w:rPr>
          <w:rFonts w:ascii="Times New Roman" w:hAnsi="Times New Roman" w:cs="Times New Roman"/>
        </w:rPr>
      </w:pPr>
      <w:r w:rsidRPr="001B497C">
        <w:rPr>
          <w:rFonts w:ascii="Times New Roman" w:hAnsi="Times New Roman" w:cs="Times New Roman"/>
        </w:rPr>
        <w:lastRenderedPageBreak/>
        <w:tab/>
      </w:r>
      <w:r w:rsidR="00765375" w:rsidRPr="001B497C">
        <w:rPr>
          <w:rFonts w:ascii="Times New Roman" w:eastAsia="DengXian" w:hAnsi="Times New Roman" w:cs="Times New Roman"/>
          <w:b/>
          <w:bCs/>
          <w:color w:val="000000"/>
          <w:kern w:val="0"/>
          <w:sz w:val="28"/>
          <w:szCs w:val="28"/>
        </w:rPr>
        <w:t xml:space="preserve">Table </w:t>
      </w:r>
      <w:r w:rsidR="001B497C">
        <w:rPr>
          <w:rFonts w:ascii="Times New Roman" w:eastAsia="DengXian" w:hAnsi="Times New Roman" w:cs="Times New Roman"/>
          <w:b/>
          <w:bCs/>
          <w:color w:val="000000"/>
          <w:kern w:val="0"/>
          <w:sz w:val="28"/>
          <w:szCs w:val="28"/>
        </w:rPr>
        <w:t>S</w:t>
      </w:r>
      <w:r w:rsidR="00765375" w:rsidRPr="001B497C">
        <w:rPr>
          <w:rFonts w:ascii="Times New Roman" w:eastAsia="DengXian" w:hAnsi="Times New Roman" w:cs="Times New Roman"/>
          <w:b/>
          <w:bCs/>
          <w:color w:val="000000"/>
          <w:kern w:val="0"/>
          <w:sz w:val="28"/>
          <w:szCs w:val="28"/>
        </w:rPr>
        <w:t>3. (Continued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72"/>
        <w:gridCol w:w="2216"/>
        <w:gridCol w:w="1066"/>
        <w:gridCol w:w="285"/>
        <w:gridCol w:w="2303"/>
        <w:gridCol w:w="1050"/>
        <w:gridCol w:w="285"/>
        <w:gridCol w:w="2217"/>
        <w:gridCol w:w="1064"/>
      </w:tblGrid>
      <w:tr w:rsidR="00765375" w:rsidRPr="001B497C" w14:paraId="128518DC" w14:textId="77777777" w:rsidTr="00F91491">
        <w:trPr>
          <w:trHeight w:val="236"/>
        </w:trPr>
        <w:tc>
          <w:tcPr>
            <w:tcW w:w="1244" w:type="pct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E326351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Variables</w:t>
            </w:r>
          </w:p>
        </w:tc>
        <w:tc>
          <w:tcPr>
            <w:tcW w:w="1176" w:type="pct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18E56F" w14:textId="69AD22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NW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  <w:tc>
          <w:tcPr>
            <w:tcW w:w="1302" w:type="pct"/>
            <w:gridSpan w:val="3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C267FFB" w14:textId="2EDC4AD2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N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  <w:tc>
          <w:tcPr>
            <w:tcW w:w="1278" w:type="pct"/>
            <w:gridSpan w:val="3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C08A3EA" w14:textId="3077189A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</w:tr>
      <w:tr w:rsidR="00765375" w:rsidRPr="001B497C" w14:paraId="1DBB0912" w14:textId="77777777" w:rsidTr="00F91491">
        <w:trPr>
          <w:trHeight w:val="224"/>
        </w:trPr>
        <w:tc>
          <w:tcPr>
            <w:tcW w:w="1244" w:type="pct"/>
            <w:vMerge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7176307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3EB25F" w14:textId="1FE25CF8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rude OR (95%CI)</w:t>
            </w: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4DD482" w14:textId="2A9F5EB1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1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DE4B94" w14:textId="10DF337F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064A20" w14:textId="4A15691D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rude OR (95%CI)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5693E6" w14:textId="2648C900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1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4DC82" w14:textId="17654921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3C4E1B" w14:textId="326E6144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rude OR (95%CI)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8D246C" w14:textId="5E7DEC62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</w:tr>
      <w:tr w:rsidR="00765375" w:rsidRPr="001B497C" w14:paraId="0EFBD5E3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7B61B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total</w:t>
            </w:r>
            <w:proofErr w:type="spellEnd"/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1F6F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9(1.214-1.592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CFED6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910B0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20B93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28(0.952-1.852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2E5D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953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9127F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7696F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601(1.311-1.954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46BE4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765375" w:rsidRPr="001B497C" w14:paraId="537EC9C6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90C16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G0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total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G0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1AD68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98(0.701-0.91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61EF6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07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E9556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3F981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82(0.775-1.509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7AE0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447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CB04A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3EDF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04(0.764-1.069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DB3FD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383</w:t>
            </w:r>
          </w:p>
        </w:tc>
      </w:tr>
      <w:tr w:rsidR="00765375" w:rsidRPr="001B497C" w14:paraId="5DF831A4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F9B1A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G1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total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G1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E1D0B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802(1.553-2.091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D1EB6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025BA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422EB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84(0.931-1.772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C5CBF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281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F0140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FC35F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.052(1.648-2.556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70C85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765375" w:rsidRPr="001B497C" w14:paraId="1196AC80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54CED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total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4EC9A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91(1.044-1.358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594E2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93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D59C6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9D932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81(0.97-1.965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E2BF5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731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912D8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D530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409(1.16-1.711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381C8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05</w:t>
            </w:r>
          </w:p>
        </w:tc>
      </w:tr>
      <w:tr w:rsidR="00765375" w:rsidRPr="001B497C" w14:paraId="2F15977B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471FB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proofErr w:type="spellEnd"/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58EF7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27(0.992-1.281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A58F7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661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407A0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53D66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15(0.873-1.692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13556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477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828CB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1B3A9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08(1.007-1.449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631EA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423</w:t>
            </w:r>
          </w:p>
        </w:tc>
      </w:tr>
      <w:tr w:rsidR="00765375" w:rsidRPr="001B497C" w14:paraId="6B435B21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1095F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G0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G0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16A7D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64(0.937-1.209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F033E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365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C4673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79D51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54(0.836-1.593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B09B7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841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06A6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FB33B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28(0.944-1.347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BE455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857</w:t>
            </w:r>
          </w:p>
        </w:tc>
      </w:tr>
      <w:tr w:rsidR="00765375" w:rsidRPr="001B497C" w14:paraId="02226A65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C016B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G1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G1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F263B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55(1.103-1.428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AA6C4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06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C4E19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CE4F5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63(0.846-1.598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86212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515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728E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9E483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89(1.075-1.545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05C51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61</w:t>
            </w:r>
          </w:p>
        </w:tc>
      </w:tr>
      <w:tr w:rsidR="00765375" w:rsidRPr="001B497C" w14:paraId="1DEA4723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8456F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C9BA1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433(1.249-1.645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B340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891EA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2AAE1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32(0.948-1.872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250A7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984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D0B7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E4E58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621(1.332-1.973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04594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765375" w:rsidRPr="001B497C" w14:paraId="57996C39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7D3AB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proofErr w:type="spellEnd"/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02BAE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95(0.876-1.129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85C8B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339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33263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0DD67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05(0.649-1.263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A7F4D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582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2805E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3765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75(0.814-1.168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06397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84</w:t>
            </w:r>
          </w:p>
        </w:tc>
      </w:tr>
      <w:tr w:rsidR="00765375" w:rsidRPr="001B497C" w14:paraId="038A8166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9B4C7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G0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G0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9099D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66(0.76-0.986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2A547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298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B5515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BDA9F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71(0.632-1.2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EF75B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974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41F9F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DEE21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41(0.703-1.007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539E3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592</w:t>
            </w:r>
          </w:p>
        </w:tc>
      </w:tr>
      <w:tr w:rsidR="00765375" w:rsidRPr="001B497C" w14:paraId="166CD8BB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2E7EA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G1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G1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EF3F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87(0.781-1.008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22BD0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661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7A1ED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BF95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04(0.656-1.244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A066D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338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572C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19E80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84(0.739-1.057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A7CA6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771</w:t>
            </w:r>
          </w:p>
        </w:tc>
      </w:tr>
      <w:tr w:rsidR="00765375" w:rsidRPr="001B497C" w14:paraId="311302D0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32B0A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705D0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72(0.58-0.778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6B49B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B996A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96222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93(0.633-1.258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6781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158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AA821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0F1A6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56(0.534-0.807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34A37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765375" w:rsidRPr="001B497C" w14:paraId="5352B094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FAF71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proofErr w:type="spellEnd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</w:t>
            </w:r>
            <w:proofErr w:type="spellStart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F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proofErr w:type="spellEnd"/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A5FA4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9(0.872-1.123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3C508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712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AB56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ED131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77(0.623-1.234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C204A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506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F8867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0C93D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58(0.798-1.15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4D958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428</w:t>
            </w:r>
          </w:p>
        </w:tc>
      </w:tr>
      <w:tr w:rsidR="00765375" w:rsidRPr="001B497C" w14:paraId="43D3F3FA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CF82B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proofErr w:type="spellEnd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(</w:t>
            </w:r>
            <w:proofErr w:type="spellStart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+FB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proofErr w:type="spellEnd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9560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75(0.859-1.107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6EEB0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971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FB82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9287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86(0.635-1.236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2CEE1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767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73932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A1A7E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47(0.791-1.134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719C2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535</w:t>
            </w:r>
          </w:p>
        </w:tc>
      </w:tr>
      <w:tr w:rsidR="00765375" w:rsidRPr="001B497C" w14:paraId="52B1A57A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3A91E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(</w:t>
            </w:r>
            <w:proofErr w:type="spellStart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F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+FB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proofErr w:type="spellEnd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BC1EE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45(1.008-1.301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BC617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369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B394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1E362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87(0.788-1.499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D3172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117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EAC38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1B6F6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67(0.978-1.393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4D44E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87</w:t>
            </w:r>
          </w:p>
        </w:tc>
      </w:tr>
      <w:tr w:rsidR="00765375" w:rsidRPr="001B497C" w14:paraId="1750F905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61DCE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F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20B34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01(0.34-0.475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49989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32032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6E8B8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56(0.632-1.159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AAA6B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143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8A0F7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3F241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3(0.346-0.535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18F3D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765375" w:rsidRPr="001B497C" w14:paraId="3C0F577F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DF0D6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(B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+FB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D082D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54(0.557-0.767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F764D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A142F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508FE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49(0.578-1.246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6E1C5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02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0392E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E61CA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18(0.492-0.776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A788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765375" w:rsidRPr="001B497C" w14:paraId="4CA96484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C654D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(F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+FB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FD5D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67(0.576-0.772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289B6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9FC69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51433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62(0.609-1.22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4AA04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032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B2BDB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E2037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41(0.521-0.787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6A58A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765375" w:rsidRPr="001B497C" w14:paraId="3110594A" w14:textId="77777777" w:rsidTr="00F91491">
        <w:trPr>
          <w:trHeight w:val="247"/>
        </w:trPr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1FD70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proofErr w:type="spellEnd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</w:t>
            </w:r>
            <w:proofErr w:type="spellStart"/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F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total</w:t>
            </w:r>
            <w:proofErr w:type="spellEnd"/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4713A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696(1.469-1.958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8991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6953F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87612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71(0.762-1.504)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63E65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931</w:t>
            </w:r>
          </w:p>
        </w:tc>
        <w:tc>
          <w:tcPr>
            <w:tcW w:w="1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488D3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1E237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623(1.359-1.939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03078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  <w:tr w:rsidR="00765375" w:rsidRPr="001B497C" w14:paraId="105C0526" w14:textId="77777777" w:rsidTr="00F91491">
        <w:trPr>
          <w:trHeight w:val="258"/>
        </w:trPr>
        <w:tc>
          <w:tcPr>
            <w:tcW w:w="124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3E42B9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(F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+FBG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92A10C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53(0.475-0.644)</w:t>
            </w:r>
          </w:p>
        </w:tc>
        <w:tc>
          <w:tcPr>
            <w:tcW w:w="38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395480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6B982D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82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B9E2D9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96(0.655-1.225)</w:t>
            </w:r>
          </w:p>
        </w:tc>
        <w:tc>
          <w:tcPr>
            <w:tcW w:w="37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052E9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913</w:t>
            </w:r>
          </w:p>
        </w:tc>
        <w:tc>
          <w:tcPr>
            <w:tcW w:w="10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B97157" w14:textId="77777777" w:rsidR="00765375" w:rsidRPr="001B497C" w:rsidRDefault="00765375" w:rsidP="0076537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79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3DCF06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49(0.447-0.673)</w:t>
            </w:r>
          </w:p>
        </w:tc>
        <w:tc>
          <w:tcPr>
            <w:tcW w:w="38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3C10C3" w14:textId="77777777" w:rsidR="00765375" w:rsidRPr="001B497C" w:rsidRDefault="00765375" w:rsidP="0076537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</w:tr>
    </w:tbl>
    <w:p w14:paraId="42E6FBF0" w14:textId="03FC8D6D" w:rsidR="00765375" w:rsidRPr="001B497C" w:rsidRDefault="00765375" w:rsidP="009819E2">
      <w:pPr>
        <w:tabs>
          <w:tab w:val="left" w:pos="480"/>
        </w:tabs>
        <w:rPr>
          <w:rFonts w:ascii="Times New Roman" w:hAnsi="Times New Roman" w:cs="Times New Roman"/>
        </w:rPr>
        <w:sectPr w:rsidR="00765375" w:rsidRPr="001B497C" w:rsidSect="00AE7651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304DEED4" w14:textId="52F0D20F" w:rsidR="001E0DC1" w:rsidRPr="001B497C" w:rsidRDefault="001E0DC1" w:rsidP="001254FB">
      <w:pPr>
        <w:rPr>
          <w:rFonts w:ascii="Times New Roman" w:hAnsi="Times New Roman" w:cs="Times New Roman"/>
        </w:rPr>
      </w:pPr>
    </w:p>
    <w:tbl>
      <w:tblPr>
        <w:tblW w:w="14064" w:type="dxa"/>
        <w:jc w:val="center"/>
        <w:tblLayout w:type="fixed"/>
        <w:tblLook w:val="04A0" w:firstRow="1" w:lastRow="0" w:firstColumn="1" w:lastColumn="0" w:noHBand="0" w:noVBand="1"/>
      </w:tblPr>
      <w:tblGrid>
        <w:gridCol w:w="3402"/>
        <w:gridCol w:w="2127"/>
        <w:gridCol w:w="1026"/>
        <w:gridCol w:w="477"/>
        <w:gridCol w:w="2101"/>
        <w:gridCol w:w="1237"/>
        <w:gridCol w:w="402"/>
        <w:gridCol w:w="2054"/>
        <w:gridCol w:w="1238"/>
      </w:tblGrid>
      <w:tr w:rsidR="00F161B2" w:rsidRPr="001B497C" w14:paraId="74210647" w14:textId="77777777" w:rsidTr="006751D5">
        <w:trPr>
          <w:trHeight w:val="20"/>
          <w:jc w:val="center"/>
        </w:trPr>
        <w:tc>
          <w:tcPr>
            <w:tcW w:w="14064" w:type="dxa"/>
            <w:gridSpan w:val="9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B17D4F" w14:textId="43602630" w:rsidR="00F161B2" w:rsidRPr="001B497C" w:rsidRDefault="00F161B2" w:rsidP="007B6424">
            <w:pPr>
              <w:widowControl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</w:pP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Table </w:t>
            </w:r>
            <w:r w:rsid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S</w:t>
            </w:r>
            <w:r w:rsidR="00765375"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4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. Associations of normalized IgG derived glycan</w:t>
            </w:r>
            <w:r w:rsid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s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 with NWC</w:t>
            </w:r>
            <w:r w:rsidR="002A614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A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, ONC</w:t>
            </w:r>
            <w:r w:rsidR="002A614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A</w:t>
            </w:r>
            <w:r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 and OC</w:t>
            </w:r>
            <w:r w:rsidR="002A614F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A</w:t>
            </w:r>
            <w:r w:rsidR="003B4486"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 xml:space="preserve"> adjusting for </w:t>
            </w:r>
            <w:r w:rsidR="006751D5" w:rsidRPr="001B497C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8"/>
                <w:szCs w:val="28"/>
              </w:rPr>
              <w:t>age, sex, hypertension, diabetes and dyslipidemia</w:t>
            </w:r>
          </w:p>
        </w:tc>
      </w:tr>
      <w:tr w:rsidR="00D13A9F" w:rsidRPr="001B497C" w14:paraId="69311702" w14:textId="77777777" w:rsidTr="00627B94">
        <w:trPr>
          <w:trHeight w:val="20"/>
          <w:jc w:val="center"/>
        </w:trPr>
        <w:tc>
          <w:tcPr>
            <w:tcW w:w="3402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1FAD60B" w14:textId="266D2122" w:rsidR="00F161B2" w:rsidRPr="001B497C" w:rsidRDefault="00344029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Derived glycan traits</w:t>
            </w:r>
          </w:p>
        </w:tc>
        <w:tc>
          <w:tcPr>
            <w:tcW w:w="3153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F22E65" w14:textId="25CFBE83" w:rsidR="00F161B2" w:rsidRPr="001B497C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NW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 </w:t>
            </w:r>
          </w:p>
        </w:tc>
        <w:tc>
          <w:tcPr>
            <w:tcW w:w="3815" w:type="dxa"/>
            <w:gridSpan w:val="3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BEAE70F" w14:textId="177A6290" w:rsidR="00F161B2" w:rsidRPr="001B497C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N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  <w:tc>
          <w:tcPr>
            <w:tcW w:w="3694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AEE26B" w14:textId="73CDBD3C" w:rsidR="00F161B2" w:rsidRPr="001B497C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</w:tr>
      <w:tr w:rsidR="00F161B2" w:rsidRPr="001B497C" w14:paraId="2ECA5598" w14:textId="77777777" w:rsidTr="00627B94">
        <w:trPr>
          <w:trHeight w:val="20"/>
          <w:jc w:val="center"/>
        </w:trPr>
        <w:tc>
          <w:tcPr>
            <w:tcW w:w="340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4C968C" w14:textId="77777777" w:rsidR="00F161B2" w:rsidRPr="001B497C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384522" w14:textId="0B3B70C7" w:rsidR="00F161B2" w:rsidRPr="001B497C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djusted OR</w:t>
            </w:r>
            <w:r w:rsidR="00D13A9F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(95%C</w:t>
            </w:r>
            <w:r w:rsidR="006751D5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C1261B" w14:textId="77777777" w:rsidR="00F161B2" w:rsidRPr="001B497C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FC435" w14:textId="77777777" w:rsidR="00F161B2" w:rsidRPr="001B497C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76FC66" w14:textId="026246C8" w:rsidR="00F161B2" w:rsidRPr="001B497C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djusted OR</w:t>
            </w:r>
            <w:r w:rsidR="00D13A9F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(95%C</w:t>
            </w:r>
            <w:r w:rsidR="006751D5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BD920B" w14:textId="77777777" w:rsidR="00F161B2" w:rsidRPr="001B497C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98AAA7" w14:textId="77777777" w:rsidR="00F161B2" w:rsidRPr="001B497C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0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D7AFC5" w14:textId="0F421AE2" w:rsidR="00F161B2" w:rsidRPr="001B497C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djusted OR</w:t>
            </w:r>
            <w:r w:rsidR="00D13A9F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(95%C</w:t>
            </w:r>
            <w:r w:rsidR="006751D5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7EF001" w14:textId="77777777" w:rsidR="00F161B2" w:rsidRPr="001B497C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</w:tr>
      <w:tr w:rsidR="00F161B2" w:rsidRPr="001B497C" w14:paraId="2D48EA4E" w14:textId="77777777" w:rsidTr="00627B94">
        <w:trPr>
          <w:trHeight w:val="2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426C08" w14:textId="77777777" w:rsidR="00F161B2" w:rsidRPr="00FD2D53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GS/(FG+FGS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73125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75(0.745-1.028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521CC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036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E6248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D2F76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23(0.803-1.57)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28A65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97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43E4D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6E23E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03(0.813-1.237)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24F4C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796</w:t>
            </w:r>
          </w:p>
        </w:tc>
      </w:tr>
      <w:tr w:rsidR="00F161B2" w:rsidRPr="001B497C" w14:paraId="732D6448" w14:textId="77777777" w:rsidTr="00627B94">
        <w:trPr>
          <w:trHeight w:val="2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51880D" w14:textId="77777777" w:rsidR="00F161B2" w:rsidRPr="00FD2D53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GS/(FBG+FBGS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D5323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434(1.216-1.692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B1538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9E553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CSongGB18030C-Light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F9524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32(0.793-1.617)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966CF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935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A0025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4697A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44(1.074-1.683)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F4596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99</w:t>
            </w:r>
          </w:p>
        </w:tc>
      </w:tr>
      <w:tr w:rsidR="00F161B2" w:rsidRPr="001B497C" w14:paraId="56AA5F44" w14:textId="77777777" w:rsidTr="00627B94">
        <w:trPr>
          <w:trHeight w:val="2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6D015D" w14:textId="77777777" w:rsidR="00F161B2" w:rsidRPr="00FD2D53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GS/(F+FG+FGS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A1326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22(0.695-0.973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D3B6C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27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D74ED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B8801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77(0.842-1.646)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D7B62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397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34374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FA5DC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28(0.745-1.155)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AD857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038</w:t>
            </w:r>
          </w:p>
        </w:tc>
      </w:tr>
      <w:tr w:rsidR="00F161B2" w:rsidRPr="001B497C" w14:paraId="354DAD9D" w14:textId="77777777" w:rsidTr="00627B94">
        <w:trPr>
          <w:trHeight w:val="2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158F7D" w14:textId="77777777" w:rsidR="00F161B2" w:rsidRPr="00FD2D53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GS/(FB+FBG+FBGS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E9BCF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24(1.126-1.557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C0F2A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7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EBC97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5A9EC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04(0.856-1.694)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49DFF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869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E229E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2DF4B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56(1.013-1.558)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CF632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379</w:t>
            </w:r>
          </w:p>
        </w:tc>
      </w:tr>
      <w:tr w:rsidR="00F161B2" w:rsidRPr="001B497C" w14:paraId="7BB46399" w14:textId="77777777" w:rsidTr="00627B94">
        <w:trPr>
          <w:trHeight w:val="2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0A2486" w14:textId="77777777" w:rsidR="00F161B2" w:rsidRPr="00FD2D53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G1S1/(FG1+FG1S1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7DCE8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68(0.744-1.011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27AEA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692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220D3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212E0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48(0.835-1.579)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AD524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941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FC801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8A700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8(0.805-1.193)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BA6A2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394</w:t>
            </w:r>
          </w:p>
        </w:tc>
      </w:tr>
      <w:tr w:rsidR="00F161B2" w:rsidRPr="001B497C" w14:paraId="1C028B6F" w14:textId="77777777" w:rsidTr="00627B94">
        <w:trPr>
          <w:trHeight w:val="2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5DE11D" w14:textId="77777777" w:rsidR="00F161B2" w:rsidRPr="00FD2D53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G2S1/(FG2+FG2S1+FG2S2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1EB2D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75(0.637-0.943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80ECA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8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C3587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E1CDD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07(0.694-1.463)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61331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689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B0E87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90EB5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53(0.667-1.09)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62266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035</w:t>
            </w:r>
          </w:p>
        </w:tc>
      </w:tr>
      <w:tr w:rsidR="00F161B2" w:rsidRPr="001B497C" w14:paraId="6BAD901D" w14:textId="77777777" w:rsidTr="00627B94">
        <w:trPr>
          <w:trHeight w:val="2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ABD5C7" w14:textId="77777777" w:rsidR="00F161B2" w:rsidRPr="00FD2D53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G2S2/(FG2+FG2S1+FG2S2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4EC76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15(1.123-1.539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05B6A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7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F9E3E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674DD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51(0.754-1.464)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DF6F4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693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7AD75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64B00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06(1.061-1.608)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8359D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19</w:t>
            </w:r>
          </w:p>
        </w:tc>
      </w:tr>
      <w:tr w:rsidR="00F161B2" w:rsidRPr="001B497C" w14:paraId="1BABE5DF" w14:textId="77777777" w:rsidTr="00627B94">
        <w:trPr>
          <w:trHeight w:val="2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7E9EB2" w14:textId="77777777" w:rsidR="00F161B2" w:rsidRPr="00FD2D53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G2S1/(FBG2+FBG2S1+FBG2S2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AFDBD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94(1.16-1.676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0504DD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4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87DE1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21AA5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77(0.668-1.429)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51A15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05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69847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CD75A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56(0.912-1.464)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E5F54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298</w:t>
            </w:r>
          </w:p>
        </w:tc>
      </w:tr>
      <w:tr w:rsidR="00F161B2" w:rsidRPr="001B497C" w14:paraId="6916E70E" w14:textId="77777777" w:rsidTr="00627B94">
        <w:trPr>
          <w:trHeight w:val="2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9E5303" w14:textId="77777777" w:rsidR="00F161B2" w:rsidRPr="00FD2D53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G2S2/(FBG2+FBG2S1+FBG2S2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35A01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29(1.115-1.584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0AFE1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5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82A92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60917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48(0.805-1.638)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7A054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461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EA2B7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5050B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78(1.022-1.596)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F6A89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312</w:t>
            </w:r>
          </w:p>
        </w:tc>
      </w:tr>
      <w:tr w:rsidR="00F161B2" w:rsidRPr="001B497C" w14:paraId="5B173869" w14:textId="77777777" w:rsidTr="00627B94">
        <w:trPr>
          <w:trHeight w:val="2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AAE365" w14:textId="77777777" w:rsidR="00F161B2" w:rsidRPr="00FD2D53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</w:t>
            </w: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total</w:t>
            </w: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S1/F</w:t>
            </w: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total</w:t>
            </w: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S2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27554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99(0.579-0.843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BF6F9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2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E982F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101DD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74(0.709-1.338)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15D5F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714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7B012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A82F9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83(0.614-0.999)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F5B87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492</w:t>
            </w:r>
          </w:p>
        </w:tc>
      </w:tr>
      <w:tr w:rsidR="00F161B2" w:rsidRPr="001B497C" w14:paraId="75D9FA76" w14:textId="77777777" w:rsidTr="00627B94">
        <w:trPr>
          <w:trHeight w:val="2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DC0357" w14:textId="77777777" w:rsidR="00F161B2" w:rsidRPr="00FD2D53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S1/FS2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8E95D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21(0.604-0.86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D5692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3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F0B51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1C198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4(0.68-1.298)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CD3A3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059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008E0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17276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03(0.653-0.987)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0E0B9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37</w:t>
            </w:r>
          </w:p>
        </w:tc>
      </w:tr>
      <w:tr w:rsidR="00F161B2" w:rsidRPr="001B497C" w14:paraId="3914B02A" w14:textId="77777777" w:rsidTr="00627B94">
        <w:trPr>
          <w:trHeight w:val="2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6A783A" w14:textId="77777777" w:rsidR="00F161B2" w:rsidRPr="00FD2D53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S1/FBS2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3308B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56(0.807-1.132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A3EC8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5984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742EB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EF70E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23(0.525-1.289)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8AB14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947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7F3B0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C5D1C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81(0.81-1.188)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CE186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436</w:t>
            </w:r>
          </w:p>
        </w:tc>
      </w:tr>
      <w:tr w:rsidR="00F161B2" w:rsidRPr="001B497C" w14:paraId="31BB931E" w14:textId="77777777" w:rsidTr="00627B94">
        <w:trPr>
          <w:trHeight w:val="2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B716F8" w14:textId="77777777" w:rsidR="00F161B2" w:rsidRPr="00FD2D53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S</w:t>
            </w: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total</w:t>
            </w:r>
            <w:proofErr w:type="spellEnd"/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/</w:t>
            </w:r>
            <w:proofErr w:type="spellStart"/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FS</w:t>
            </w: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total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90E86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496(1.032-2.167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EE9C6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35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B0228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E9F56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86(0.866-1.911)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36D46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125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3F7C3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4CBE1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47(0.847-1.553)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E60FD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739</w:t>
            </w:r>
          </w:p>
        </w:tc>
      </w:tr>
      <w:tr w:rsidR="00F161B2" w:rsidRPr="001B497C" w14:paraId="53FC6BE9" w14:textId="77777777" w:rsidTr="00627B94">
        <w:trPr>
          <w:trHeight w:val="2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07AB23" w14:textId="77777777" w:rsidR="00F161B2" w:rsidRPr="00FD2D53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S1/FS1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D0AE6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861(0.84-4.123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7E157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257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C7A88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58886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453(0.857-2.462)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37AB5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653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75FAC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E353B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16(0.785-1.883)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CF9EB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807</w:t>
            </w:r>
          </w:p>
        </w:tc>
      </w:tr>
      <w:tr w:rsidR="00F161B2" w:rsidRPr="001B497C" w14:paraId="0D449B56" w14:textId="77777777" w:rsidTr="00627B94">
        <w:trPr>
          <w:trHeight w:val="2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C4A4AF" w14:textId="77777777" w:rsidR="00F161B2" w:rsidRPr="00FD2D53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S2/FS2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E9BA7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72(1.062-1.772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6137B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4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65045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220D6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3(0.776-1.644)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28D4F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241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3C1D5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FA95A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84(0.846-1.388)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0922C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229</w:t>
            </w:r>
          </w:p>
        </w:tc>
      </w:tr>
      <w:tr w:rsidR="00F161B2" w:rsidRPr="001B497C" w14:paraId="684B5754" w14:textId="77777777" w:rsidTr="00627B94">
        <w:trPr>
          <w:trHeight w:val="20"/>
          <w:jc w:val="center"/>
        </w:trPr>
        <w:tc>
          <w:tcPr>
            <w:tcW w:w="340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C07D8E8" w14:textId="77777777" w:rsidR="00F161B2" w:rsidRPr="00FD2D53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S1/(FS1+FBS1)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90BA1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21(0.669-1.268)</w:t>
            </w:r>
          </w:p>
        </w:tc>
        <w:tc>
          <w:tcPr>
            <w:tcW w:w="10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00709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6141</w:t>
            </w:r>
          </w:p>
        </w:tc>
        <w:tc>
          <w:tcPr>
            <w:tcW w:w="4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AE5AC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9C5A3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68(0.419-1.799)</w:t>
            </w:r>
          </w:p>
        </w:tc>
        <w:tc>
          <w:tcPr>
            <w:tcW w:w="12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FC2FF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035</w:t>
            </w:r>
          </w:p>
        </w:tc>
        <w:tc>
          <w:tcPr>
            <w:tcW w:w="4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8A71A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F4AAA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87(0.853-1.141)</w:t>
            </w:r>
          </w:p>
        </w:tc>
        <w:tc>
          <w:tcPr>
            <w:tcW w:w="123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03AC5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545</w:t>
            </w:r>
          </w:p>
        </w:tc>
      </w:tr>
      <w:tr w:rsidR="00F161B2" w:rsidRPr="001B497C" w14:paraId="242D9F5C" w14:textId="77777777" w:rsidTr="00627B94">
        <w:trPr>
          <w:trHeight w:val="20"/>
          <w:jc w:val="center"/>
        </w:trPr>
        <w:tc>
          <w:tcPr>
            <w:tcW w:w="340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D622176" w14:textId="77777777" w:rsidR="00F161B2" w:rsidRPr="00FD2D53" w:rsidRDefault="00F161B2" w:rsidP="00F161B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BS2/(FS2+FBS2)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A6D95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73(0.824-1.148)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D3AAC12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7445</w:t>
            </w:r>
          </w:p>
        </w:tc>
        <w:tc>
          <w:tcPr>
            <w:tcW w:w="47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E7F832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295ED8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65(0.665-1.399)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2865A7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503</w:t>
            </w:r>
          </w:p>
        </w:tc>
        <w:tc>
          <w:tcPr>
            <w:tcW w:w="40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D081B4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0C7530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25(0.666-1.022)</w:t>
            </w:r>
          </w:p>
        </w:tc>
        <w:tc>
          <w:tcPr>
            <w:tcW w:w="123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F87F04" w14:textId="77777777" w:rsidR="00F161B2" w:rsidRPr="00FD2D53" w:rsidRDefault="00F161B2" w:rsidP="00F161B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783</w:t>
            </w:r>
          </w:p>
        </w:tc>
      </w:tr>
    </w:tbl>
    <w:p w14:paraId="7BB758CC" w14:textId="0B34F6B6" w:rsidR="00C2415D" w:rsidRPr="001B497C" w:rsidRDefault="00C2415D" w:rsidP="001254FB">
      <w:pPr>
        <w:rPr>
          <w:rFonts w:ascii="Times New Roman" w:hAnsi="Times New Roman" w:cs="Times New Roman"/>
        </w:rPr>
      </w:pPr>
    </w:p>
    <w:p w14:paraId="251D5879" w14:textId="7259C931" w:rsidR="007B6424" w:rsidRPr="001B497C" w:rsidRDefault="00C2415D" w:rsidP="006751D5">
      <w:pPr>
        <w:widowControl/>
        <w:jc w:val="left"/>
        <w:rPr>
          <w:rFonts w:ascii="Times New Roman" w:hAnsi="Times New Roman" w:cs="Times New Roman"/>
        </w:rPr>
      </w:pPr>
      <w:r w:rsidRPr="001B497C">
        <w:rPr>
          <w:rFonts w:ascii="Times New Roman" w:hAnsi="Times New Roman" w:cs="Times New Roman"/>
        </w:rPr>
        <w:br w:type="page"/>
      </w:r>
      <w:r w:rsidR="007B6424" w:rsidRPr="001B497C">
        <w:rPr>
          <w:rFonts w:ascii="Times New Roman" w:eastAsia="DengXian" w:hAnsi="Times New Roman" w:cs="Times New Roman"/>
          <w:b/>
          <w:bCs/>
          <w:color w:val="000000"/>
          <w:kern w:val="0"/>
          <w:sz w:val="28"/>
          <w:szCs w:val="28"/>
        </w:rPr>
        <w:lastRenderedPageBreak/>
        <w:t xml:space="preserve">Table </w:t>
      </w:r>
      <w:r w:rsidR="001B497C">
        <w:rPr>
          <w:rFonts w:ascii="Times New Roman" w:eastAsia="DengXian" w:hAnsi="Times New Roman" w:cs="Times New Roman"/>
          <w:b/>
          <w:bCs/>
          <w:color w:val="000000"/>
          <w:kern w:val="0"/>
          <w:sz w:val="28"/>
          <w:szCs w:val="28"/>
        </w:rPr>
        <w:t>S</w:t>
      </w:r>
      <w:r w:rsidR="00765375" w:rsidRPr="001B497C">
        <w:rPr>
          <w:rFonts w:ascii="Times New Roman" w:eastAsia="DengXian" w:hAnsi="Times New Roman" w:cs="Times New Roman"/>
          <w:b/>
          <w:bCs/>
          <w:color w:val="000000"/>
          <w:kern w:val="0"/>
          <w:sz w:val="28"/>
          <w:szCs w:val="28"/>
        </w:rPr>
        <w:t>4</w:t>
      </w:r>
      <w:r w:rsidR="007B6424" w:rsidRPr="001B497C">
        <w:rPr>
          <w:rFonts w:ascii="Times New Roman" w:eastAsia="DengXian" w:hAnsi="Times New Roman" w:cs="Times New Roman"/>
          <w:b/>
          <w:bCs/>
          <w:color w:val="000000"/>
          <w:kern w:val="0"/>
          <w:sz w:val="28"/>
          <w:szCs w:val="28"/>
        </w:rPr>
        <w:t>. (Continued)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061"/>
        <w:gridCol w:w="2545"/>
        <w:gridCol w:w="1837"/>
        <w:gridCol w:w="222"/>
        <w:gridCol w:w="2604"/>
        <w:gridCol w:w="857"/>
        <w:gridCol w:w="222"/>
        <w:gridCol w:w="2755"/>
        <w:gridCol w:w="855"/>
      </w:tblGrid>
      <w:tr w:rsidR="007B6424" w:rsidRPr="001B497C" w14:paraId="541E4257" w14:textId="77777777" w:rsidTr="00344029">
        <w:trPr>
          <w:trHeight w:val="312"/>
          <w:jc w:val="center"/>
        </w:trPr>
        <w:tc>
          <w:tcPr>
            <w:tcW w:w="443" w:type="pct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1E5B237" w14:textId="17C7070B" w:rsidR="007B6424" w:rsidRPr="001B497C" w:rsidRDefault="00344029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Derived glycan traits</w:t>
            </w:r>
          </w:p>
        </w:tc>
        <w:tc>
          <w:tcPr>
            <w:tcW w:w="1644" w:type="pct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F2C3E1" w14:textId="079A364D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NW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 </w:t>
            </w:r>
          </w:p>
        </w:tc>
        <w:tc>
          <w:tcPr>
            <w:tcW w:w="1430" w:type="pct"/>
            <w:gridSpan w:val="3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3517368" w14:textId="2AE09A70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N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  <w:tc>
          <w:tcPr>
            <w:tcW w:w="1484" w:type="pct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C524B7" w14:textId="3B77C22D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</w:tr>
      <w:tr w:rsidR="007B6424" w:rsidRPr="001B497C" w14:paraId="6B52EA80" w14:textId="77777777" w:rsidTr="00344029">
        <w:trPr>
          <w:trHeight w:val="312"/>
          <w:jc w:val="center"/>
        </w:trPr>
        <w:tc>
          <w:tcPr>
            <w:tcW w:w="443" w:type="pct"/>
            <w:vMerge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E3F6D9" w14:textId="77777777" w:rsidR="007B6424" w:rsidRPr="001B497C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81A43E" w14:textId="4AE37723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djusted OR</w:t>
            </w:r>
            <w:r w:rsidR="00344029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(95%C</w:t>
            </w:r>
            <w:r w:rsidR="00344029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86CE51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1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A5D390" w14:textId="77777777" w:rsidR="007B6424" w:rsidRPr="001B497C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B228DC" w14:textId="4A0ECF36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djusted OR</w:t>
            </w:r>
            <w:r w:rsidR="00344029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(95%C</w:t>
            </w:r>
            <w:r w:rsidR="00344029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D648D3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1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B4BCBE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0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B982B0" w14:textId="7E0B7032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djusted OR</w:t>
            </w:r>
            <w:r w:rsidR="00344029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(95%C</w:t>
            </w:r>
            <w:r w:rsidR="00344029"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D78695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</w:tr>
      <w:tr w:rsidR="007B6424" w:rsidRPr="001B497C" w14:paraId="20955EC0" w14:textId="77777777" w:rsidTr="00344029">
        <w:trPr>
          <w:trHeight w:val="312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B31AD" w14:textId="77777777" w:rsidR="007B6424" w:rsidRPr="001B497C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P1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D9961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97(0.807-1.492)</w:t>
            </w:r>
          </w:p>
        </w:tc>
        <w:tc>
          <w:tcPr>
            <w:tcW w:w="6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20EC9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5525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DE1C0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A6D72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38(0.179-2.277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5A16E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885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ECBD5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E802C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582(0.297-1.142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7F100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157</w:t>
            </w:r>
          </w:p>
        </w:tc>
      </w:tr>
      <w:tr w:rsidR="007B6424" w:rsidRPr="001B497C" w14:paraId="4EC8B018" w14:textId="77777777" w:rsidTr="00344029">
        <w:trPr>
          <w:trHeight w:val="312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0A5BF" w14:textId="77777777" w:rsidR="007B6424" w:rsidRPr="001B497C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P2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35A7E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13(0.953-1.299)</w:t>
            </w:r>
          </w:p>
        </w:tc>
        <w:tc>
          <w:tcPr>
            <w:tcW w:w="6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35FE7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763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2E95F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FD427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5(0.636-1.418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AB2B7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001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6C217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0BB41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79(0.785-1.221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C90B8" w14:textId="77777777" w:rsidR="007B6424" w:rsidRPr="001B497C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51</w:t>
            </w:r>
          </w:p>
        </w:tc>
      </w:tr>
      <w:tr w:rsidR="007B6424" w:rsidRPr="00FD2D53" w14:paraId="1F486296" w14:textId="77777777" w:rsidTr="00344029">
        <w:trPr>
          <w:trHeight w:val="312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86CFA" w14:textId="77777777" w:rsidR="007B6424" w:rsidRPr="00FD2D53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GP4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967A5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1.288(1.082-1.534)</w:t>
            </w:r>
          </w:p>
        </w:tc>
        <w:tc>
          <w:tcPr>
            <w:tcW w:w="6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A00F4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0.0045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36C94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93EBC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905(0.63-1.301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88B63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5903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82DAE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D4873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1.291(1.024-1.628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12E41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0305</w:t>
            </w:r>
          </w:p>
        </w:tc>
      </w:tr>
      <w:tr w:rsidR="007B6424" w:rsidRPr="00FD2D53" w14:paraId="6A403725" w14:textId="77777777" w:rsidTr="00344029">
        <w:trPr>
          <w:trHeight w:val="312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AC858" w14:textId="77777777" w:rsidR="007B6424" w:rsidRPr="00FD2D53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GP5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4A61E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552(0.452-0.675)</w:t>
            </w:r>
          </w:p>
        </w:tc>
        <w:tc>
          <w:tcPr>
            <w:tcW w:w="6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C5B80B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&lt;.0001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27475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A8D03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718(0.472-1.092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08422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1215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9D03D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67D5D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61(0.469-0.792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44462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0002</w:t>
            </w:r>
          </w:p>
        </w:tc>
      </w:tr>
      <w:tr w:rsidR="007B6424" w:rsidRPr="00FD2D53" w14:paraId="18F3E692" w14:textId="77777777" w:rsidTr="00344029">
        <w:trPr>
          <w:trHeight w:val="312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07496" w14:textId="77777777" w:rsidR="007B6424" w:rsidRPr="00FD2D53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GP6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578C9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1.044(0.877-1.243)</w:t>
            </w:r>
          </w:p>
        </w:tc>
        <w:tc>
          <w:tcPr>
            <w:tcW w:w="6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765C6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0.6308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843F6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3DE8E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74(0.477-1.148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DAB2D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1788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CC308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2A9AE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98(0.773-1.242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42C4A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8686</w:t>
            </w:r>
          </w:p>
        </w:tc>
      </w:tr>
      <w:tr w:rsidR="007B6424" w:rsidRPr="00FD2D53" w14:paraId="50025D80" w14:textId="77777777" w:rsidTr="00344029">
        <w:trPr>
          <w:trHeight w:val="312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13578" w14:textId="77777777" w:rsidR="007B6424" w:rsidRPr="00FD2D53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GP7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D32E7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73(0.619-0.862)</w:t>
            </w:r>
          </w:p>
        </w:tc>
        <w:tc>
          <w:tcPr>
            <w:tcW w:w="6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6C0DB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0002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14B7A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970D1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82(0.585-1.151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9F889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2512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08E4A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F83BA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644(0.508-0.817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D3E0E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0003</w:t>
            </w:r>
          </w:p>
        </w:tc>
      </w:tr>
      <w:tr w:rsidR="007B6424" w:rsidRPr="00FD2D53" w14:paraId="32BE9ACC" w14:textId="77777777" w:rsidTr="00344029">
        <w:trPr>
          <w:trHeight w:val="312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9DD1B" w14:textId="77777777" w:rsidR="007B6424" w:rsidRPr="00FD2D53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GP8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413FA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93(0.794-1.09)</w:t>
            </w:r>
          </w:p>
        </w:tc>
        <w:tc>
          <w:tcPr>
            <w:tcW w:w="6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F1604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3711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C7A22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64CA9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1.263(0.912-1.75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AEDC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1598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C01FE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53F78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896(0.725-1.108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0C267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311</w:t>
            </w:r>
          </w:p>
        </w:tc>
      </w:tr>
      <w:tr w:rsidR="007B6424" w:rsidRPr="00FD2D53" w14:paraId="757F8A7E" w14:textId="77777777" w:rsidTr="00344029">
        <w:trPr>
          <w:trHeight w:val="312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5527C" w14:textId="77777777" w:rsidR="007B6424" w:rsidRPr="00FD2D53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GP9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A38BC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1.085(0.932-1.262)</w:t>
            </w:r>
          </w:p>
        </w:tc>
        <w:tc>
          <w:tcPr>
            <w:tcW w:w="6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F6E65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2925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AFA54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20FB4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1.114(0.819-1.515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14629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4931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D373C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CD64F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1.055(0.863-1.29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6628D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5983</w:t>
            </w:r>
          </w:p>
        </w:tc>
      </w:tr>
      <w:tr w:rsidR="007B6424" w:rsidRPr="00FD2D53" w14:paraId="1B0A7E55" w14:textId="77777777" w:rsidTr="00344029">
        <w:trPr>
          <w:trHeight w:val="312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10AB8" w14:textId="77777777" w:rsidR="007B6424" w:rsidRPr="00FD2D53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GP10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513EE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802(0.69-0.931)</w:t>
            </w:r>
          </w:p>
        </w:tc>
        <w:tc>
          <w:tcPr>
            <w:tcW w:w="6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A5832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0038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63B9F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A2B36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961(0.69-1.338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89866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8132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B5C77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73226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72(0.578-0.896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BAB62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0032</w:t>
            </w:r>
          </w:p>
        </w:tc>
      </w:tr>
      <w:tr w:rsidR="007B6424" w:rsidRPr="00FD2D53" w14:paraId="1859AB7A" w14:textId="77777777" w:rsidTr="00344029">
        <w:trPr>
          <w:trHeight w:val="312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D5166" w14:textId="77777777" w:rsidR="007B6424" w:rsidRPr="00FD2D53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GP11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8C40B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828(0.715-0.957)</w:t>
            </w:r>
          </w:p>
        </w:tc>
        <w:tc>
          <w:tcPr>
            <w:tcW w:w="6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5BBEE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0109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75C72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26A16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786(0.55-1.121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CC4AD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1837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21642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CD404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705(0.563-0.882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E88FA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0023</w:t>
            </w:r>
          </w:p>
        </w:tc>
      </w:tr>
      <w:tr w:rsidR="007B6424" w:rsidRPr="00FD2D53" w14:paraId="7555FC2A" w14:textId="77777777" w:rsidTr="00344029">
        <w:trPr>
          <w:trHeight w:val="312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413D4" w14:textId="77777777" w:rsidR="007B6424" w:rsidRPr="00FD2D53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GP1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981CE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882(0.753-1.033)</w:t>
            </w:r>
          </w:p>
        </w:tc>
        <w:tc>
          <w:tcPr>
            <w:tcW w:w="6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5BB37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1183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BFEBA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805ED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848(0.605-1.19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84590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3412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197E1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C623C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859(0.689-1.072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18D49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1786</w:t>
            </w:r>
          </w:p>
        </w:tc>
      </w:tr>
      <w:tr w:rsidR="007B6424" w:rsidRPr="00FD2D53" w14:paraId="1B898165" w14:textId="77777777" w:rsidTr="00344029">
        <w:trPr>
          <w:trHeight w:val="312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7BE81" w14:textId="77777777" w:rsidR="007B6424" w:rsidRPr="00FD2D53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GP13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466C1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64(0.529-0.774)</w:t>
            </w:r>
          </w:p>
        </w:tc>
        <w:tc>
          <w:tcPr>
            <w:tcW w:w="6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6D8C0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6010A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29475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882(0.614-1.267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60C57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4977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45C84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E17FC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655(0.501-0.856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AE4D4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0019</w:t>
            </w:r>
          </w:p>
        </w:tc>
      </w:tr>
      <w:tr w:rsidR="007B6424" w:rsidRPr="00FD2D53" w14:paraId="0A271B09" w14:textId="77777777" w:rsidTr="00344029">
        <w:trPr>
          <w:trHeight w:val="312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5B425" w14:textId="77777777" w:rsidR="007B6424" w:rsidRPr="00FD2D53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GP14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CA89C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879(0.741-1.044)</w:t>
            </w:r>
          </w:p>
        </w:tc>
        <w:tc>
          <w:tcPr>
            <w:tcW w:w="6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5937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1412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4663A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29157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1.104(0.784-1.554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EA160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5698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1D9DB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F9BAC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967(0.768-1.218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3EBBA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7764</w:t>
            </w:r>
          </w:p>
        </w:tc>
      </w:tr>
      <w:tr w:rsidR="007B6424" w:rsidRPr="00FD2D53" w14:paraId="5ED76065" w14:textId="77777777" w:rsidTr="00344029">
        <w:trPr>
          <w:trHeight w:val="312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4E14B" w14:textId="77777777" w:rsidR="007B6424" w:rsidRPr="00FD2D53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GP15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3B67E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689(0.578-0.821)</w:t>
            </w:r>
          </w:p>
        </w:tc>
        <w:tc>
          <w:tcPr>
            <w:tcW w:w="6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CB4C0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EED57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3E6F1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962(0.685-1.352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F7834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8252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335C3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24FA2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661(0.514-0.851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5D2DD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0013</w:t>
            </w:r>
          </w:p>
        </w:tc>
      </w:tr>
      <w:tr w:rsidR="007B6424" w:rsidRPr="00FD2D53" w14:paraId="68817DCB" w14:textId="77777777" w:rsidTr="00344029">
        <w:trPr>
          <w:trHeight w:val="312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43BBD" w14:textId="77777777" w:rsidR="007B6424" w:rsidRPr="00FD2D53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G0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  <w:vertAlign w:val="superscript"/>
              </w:rPr>
              <w:t>n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4B4E7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1.276(1.066-1.527)</w:t>
            </w:r>
          </w:p>
        </w:tc>
        <w:tc>
          <w:tcPr>
            <w:tcW w:w="6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CC354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0077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E5D4F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E79D6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863(0.59-1.261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4F44A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4457</w:t>
            </w: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C83F0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E6BD9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1.237(0.976-1.566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C3F9F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0781</w:t>
            </w:r>
          </w:p>
        </w:tc>
      </w:tr>
      <w:tr w:rsidR="007B6424" w:rsidRPr="00FD2D53" w14:paraId="38218376" w14:textId="77777777" w:rsidTr="00344029">
        <w:trPr>
          <w:trHeight w:val="312"/>
          <w:jc w:val="center"/>
        </w:trPr>
        <w:tc>
          <w:tcPr>
            <w:tcW w:w="44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3B614" w14:textId="77777777" w:rsidR="007B6424" w:rsidRPr="00FD2D53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G1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  <w:vertAlign w:val="superscript"/>
              </w:rPr>
              <w:t>n</w:t>
            </w:r>
          </w:p>
        </w:tc>
        <w:tc>
          <w:tcPr>
            <w:tcW w:w="94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CF53B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832(0.705-0.981)</w:t>
            </w:r>
          </w:p>
        </w:tc>
        <w:tc>
          <w:tcPr>
            <w:tcW w:w="6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8BBB7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0284</w:t>
            </w:r>
          </w:p>
        </w:tc>
        <w:tc>
          <w:tcPr>
            <w:tcW w:w="10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628CE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97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8520F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1.248(0.869-1.793)</w:t>
            </w:r>
          </w:p>
        </w:tc>
        <w:tc>
          <w:tcPr>
            <w:tcW w:w="34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0E084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231</w:t>
            </w:r>
          </w:p>
        </w:tc>
        <w:tc>
          <w:tcPr>
            <w:tcW w:w="10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20457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10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D5606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765(0.618-0.948)</w:t>
            </w:r>
          </w:p>
        </w:tc>
        <w:tc>
          <w:tcPr>
            <w:tcW w:w="34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9E48A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0144</w:t>
            </w:r>
          </w:p>
        </w:tc>
      </w:tr>
      <w:tr w:rsidR="007B6424" w:rsidRPr="00FD2D53" w14:paraId="7DB08B54" w14:textId="77777777" w:rsidTr="00344029">
        <w:trPr>
          <w:trHeight w:val="312"/>
          <w:jc w:val="center"/>
        </w:trPr>
        <w:tc>
          <w:tcPr>
            <w:tcW w:w="44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BD240D" w14:textId="77777777" w:rsidR="007B6424" w:rsidRPr="00FD2D53" w:rsidRDefault="007B6424" w:rsidP="007B6424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  <w:vertAlign w:val="superscript"/>
              </w:rPr>
              <w:t>n</w:t>
            </w:r>
          </w:p>
        </w:tc>
        <w:tc>
          <w:tcPr>
            <w:tcW w:w="94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1CECEE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83(0.697-0.988)</w:t>
            </w:r>
          </w:p>
        </w:tc>
        <w:tc>
          <w:tcPr>
            <w:tcW w:w="69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BA10A5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0356</w:t>
            </w:r>
          </w:p>
        </w:tc>
        <w:tc>
          <w:tcPr>
            <w:tcW w:w="10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1D6DE5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97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0DD006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1.059(0.754-1.488)</w:t>
            </w:r>
          </w:p>
        </w:tc>
        <w:tc>
          <w:tcPr>
            <w:tcW w:w="34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F223E2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7411</w:t>
            </w:r>
          </w:p>
        </w:tc>
        <w:tc>
          <w:tcPr>
            <w:tcW w:w="10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78DAA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E27045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901(0.713-1.139)</w:t>
            </w:r>
          </w:p>
        </w:tc>
        <w:tc>
          <w:tcPr>
            <w:tcW w:w="34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FA0C23" w14:textId="77777777" w:rsidR="007B6424" w:rsidRPr="00FD2D53" w:rsidRDefault="007B6424" w:rsidP="007B6424">
            <w:pPr>
              <w:widowControl/>
              <w:jc w:val="center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2"/>
              </w:rPr>
              <w:t>0.3854</w:t>
            </w:r>
          </w:p>
        </w:tc>
      </w:tr>
    </w:tbl>
    <w:p w14:paraId="7F4CE8DB" w14:textId="6F823DED" w:rsidR="007B6424" w:rsidRPr="00FD2D53" w:rsidRDefault="007B6424" w:rsidP="001254FB">
      <w:pPr>
        <w:rPr>
          <w:rFonts w:ascii="Times New Roman" w:hAnsi="Times New Roman" w:cs="Times New Roman"/>
          <w:bCs/>
        </w:rPr>
      </w:pPr>
    </w:p>
    <w:p w14:paraId="728EAF78" w14:textId="66EE90E4" w:rsidR="007B6424" w:rsidRPr="001B497C" w:rsidRDefault="007B6424" w:rsidP="001254FB">
      <w:pPr>
        <w:rPr>
          <w:rFonts w:ascii="Times New Roman" w:hAnsi="Times New Roman" w:cs="Times New Roman"/>
        </w:rPr>
      </w:pPr>
    </w:p>
    <w:p w14:paraId="6939763C" w14:textId="5C79BBDB" w:rsidR="007B6424" w:rsidRPr="001B497C" w:rsidRDefault="007B6424" w:rsidP="001254FB">
      <w:pPr>
        <w:rPr>
          <w:rFonts w:ascii="Times New Roman" w:hAnsi="Times New Roman" w:cs="Times New Roman"/>
        </w:rPr>
      </w:pPr>
    </w:p>
    <w:p w14:paraId="45289527" w14:textId="40EED5C8" w:rsidR="007B6424" w:rsidRPr="001B497C" w:rsidRDefault="007B6424" w:rsidP="001254FB">
      <w:pPr>
        <w:rPr>
          <w:rFonts w:ascii="Times New Roman" w:hAnsi="Times New Roman" w:cs="Times New Roman"/>
        </w:rPr>
      </w:pPr>
    </w:p>
    <w:p w14:paraId="258C209E" w14:textId="0BCC0167" w:rsidR="007B6424" w:rsidRPr="001B497C" w:rsidRDefault="007B6424" w:rsidP="001254FB">
      <w:pPr>
        <w:rPr>
          <w:rFonts w:ascii="Times New Roman" w:hAnsi="Times New Roman" w:cs="Times New Roman"/>
        </w:rPr>
      </w:pPr>
    </w:p>
    <w:p w14:paraId="2C5E8225" w14:textId="44E07A7B" w:rsidR="007B6424" w:rsidRPr="001B497C" w:rsidRDefault="00344029" w:rsidP="001254FB">
      <w:pPr>
        <w:rPr>
          <w:rFonts w:ascii="Times New Roman" w:hAnsi="Times New Roman" w:cs="Times New Roman"/>
        </w:rPr>
      </w:pPr>
      <w:r w:rsidRPr="001B497C">
        <w:rPr>
          <w:rFonts w:ascii="Times New Roman" w:eastAsia="DengXian" w:hAnsi="Times New Roman" w:cs="Times New Roman"/>
          <w:b/>
          <w:bCs/>
          <w:color w:val="000000"/>
          <w:kern w:val="0"/>
          <w:sz w:val="28"/>
          <w:szCs w:val="28"/>
        </w:rPr>
        <w:lastRenderedPageBreak/>
        <w:t xml:space="preserve">Supplement Table </w:t>
      </w:r>
      <w:r w:rsidR="00765375" w:rsidRPr="001B497C">
        <w:rPr>
          <w:rFonts w:ascii="Times New Roman" w:eastAsia="DengXian" w:hAnsi="Times New Roman" w:cs="Times New Roman"/>
          <w:b/>
          <w:bCs/>
          <w:color w:val="000000"/>
          <w:kern w:val="0"/>
          <w:sz w:val="28"/>
          <w:szCs w:val="28"/>
        </w:rPr>
        <w:t>4</w:t>
      </w:r>
      <w:r w:rsidRPr="001B497C">
        <w:rPr>
          <w:rFonts w:ascii="Times New Roman" w:eastAsia="DengXian" w:hAnsi="Times New Roman" w:cs="Times New Roman"/>
          <w:b/>
          <w:bCs/>
          <w:color w:val="000000"/>
          <w:kern w:val="0"/>
          <w:sz w:val="28"/>
          <w:szCs w:val="28"/>
        </w:rPr>
        <w:t>. (Continued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10"/>
        <w:gridCol w:w="2663"/>
        <w:gridCol w:w="1111"/>
        <w:gridCol w:w="293"/>
        <w:gridCol w:w="2501"/>
        <w:gridCol w:w="1094"/>
        <w:gridCol w:w="293"/>
        <w:gridCol w:w="2501"/>
        <w:gridCol w:w="1092"/>
      </w:tblGrid>
      <w:tr w:rsidR="00344029" w:rsidRPr="001B497C" w14:paraId="6D9AEA16" w14:textId="77777777" w:rsidTr="00B91494">
        <w:trPr>
          <w:trHeight w:val="20"/>
        </w:trPr>
        <w:tc>
          <w:tcPr>
            <w:tcW w:w="863" w:type="pct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C5517B5" w14:textId="68E31A9F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Derived glycan traits</w:t>
            </w:r>
          </w:p>
        </w:tc>
        <w:tc>
          <w:tcPr>
            <w:tcW w:w="1352" w:type="pct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7B4891" w14:textId="30154EDD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NW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 </w:t>
            </w:r>
          </w:p>
        </w:tc>
        <w:tc>
          <w:tcPr>
            <w:tcW w:w="1393" w:type="pct"/>
            <w:gridSpan w:val="3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F9BC1A6" w14:textId="7B0D317C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N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  <w:tc>
          <w:tcPr>
            <w:tcW w:w="1392" w:type="pct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0CCBC" w14:textId="0C3F2524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C</w:t>
            </w:r>
            <w:r w:rsidR="002A614F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vs NW</w:t>
            </w:r>
          </w:p>
        </w:tc>
      </w:tr>
      <w:tr w:rsidR="00344029" w:rsidRPr="001B497C" w14:paraId="3C7B5628" w14:textId="77777777" w:rsidTr="00B91494">
        <w:trPr>
          <w:trHeight w:val="20"/>
        </w:trPr>
        <w:tc>
          <w:tcPr>
            <w:tcW w:w="863" w:type="pct"/>
            <w:vMerge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B134B1F" w14:textId="77777777" w:rsidR="00344029" w:rsidRPr="001B497C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5CB49" w14:textId="1B134F31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djusted OR (95%CI)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C4A66E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1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31ADEB" w14:textId="77777777" w:rsidR="00344029" w:rsidRPr="001B497C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E9CFB0" w14:textId="5F411E2E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djusted OR (95%CI)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D15911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1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52E1FB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B416F3" w14:textId="202FD6BB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djusted OR (95%CI)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E14E07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</w:tr>
      <w:tr w:rsidR="00344029" w:rsidRPr="001B497C" w14:paraId="59A03BC6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520DC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proofErr w:type="spellStart"/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total</w:t>
            </w:r>
            <w:proofErr w:type="spellEnd"/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A7A13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74(1.006-1.369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A2929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416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9BFEA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472CA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97(0.852-1.681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46FBF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004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FCD5A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5BCCD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89(1.033-1.608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8ECC6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244</w:t>
            </w:r>
          </w:p>
        </w:tc>
      </w:tr>
      <w:tr w:rsidR="00344029" w:rsidRPr="001B497C" w14:paraId="23DCE03A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1FE95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G0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total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/G0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08A4B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946(0.818-1.095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65C4D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599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FD5F5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FE5A2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65(0.75-1.512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93239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255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87B4A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EA3C4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096(0.885-1.357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D86E6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02</w:t>
            </w:r>
          </w:p>
        </w:tc>
      </w:tr>
      <w:tr w:rsidR="00344029" w:rsidRPr="001B497C" w14:paraId="426394A8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2CD29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G1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total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/G1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591A8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38(1.137-1.575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1CC4D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05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7599A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52230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25(0.873-1.719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D82F2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397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57340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34953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516(1.197-1.918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0BE5B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05</w:t>
            </w:r>
          </w:p>
        </w:tc>
      </w:tr>
      <w:tr w:rsidR="00344029" w:rsidRPr="001B497C" w14:paraId="4A0F6E06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AC495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total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/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4298C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22(0.963-1.307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ABA27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386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4246C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638E9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53(0.871-1.803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21391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237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5821D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D3D3F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26(0.988-1.521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361E6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646</w:t>
            </w:r>
          </w:p>
        </w:tc>
      </w:tr>
      <w:tr w:rsidR="00344029" w:rsidRPr="001B497C" w14:paraId="61E6A184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CC23B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proofErr w:type="spellStart"/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proofErr w:type="spellEnd"/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43A69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27(1.057-1.42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193F9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7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6C2C0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A0D01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41(0.882-1.745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19D41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157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AA1CD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E117C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69(1.106-1.693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19DFB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39</w:t>
            </w:r>
          </w:p>
        </w:tc>
      </w:tr>
      <w:tr w:rsidR="00344029" w:rsidRPr="001B497C" w14:paraId="5E44705D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F1E31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G0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/G0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62475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66(1.006-1.35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14A23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408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5EBF1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9647A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56(0.829-1.61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073C3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926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5D8B5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75B90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1(1.062-1.616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08BEB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17</w:t>
            </w:r>
          </w:p>
        </w:tc>
      </w:tr>
      <w:tr w:rsidR="00344029" w:rsidRPr="001B497C" w14:paraId="315D9B60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79042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G1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/G1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5F0BF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75(1.097-1.481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18EC8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15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F4C64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25654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81(0.852-1.637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6CD56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182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0455D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1FAEB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72(1.111-1.694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3E60E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34</w:t>
            </w:r>
          </w:p>
        </w:tc>
      </w:tr>
      <w:tr w:rsidR="00344029" w:rsidRPr="001B497C" w14:paraId="4B62E37B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E881D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/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8C35D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84(1.099-1.5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B7FF5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17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8A42E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F7DA2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92(0.902-1.851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392AF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624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F0D75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3F8B9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418(1.135-1.771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9CC64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1</w:t>
            </w:r>
          </w:p>
        </w:tc>
      </w:tr>
      <w:tr w:rsidR="00344029" w:rsidRPr="001B497C" w14:paraId="374F4A45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DC6A4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proofErr w:type="spellStart"/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B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proofErr w:type="spellEnd"/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A5D11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38(0.722-0.973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126B3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202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66C7B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C8126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37(0.59-1.187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3802C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176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8EB02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C6919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62(0.614-0.946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88E7D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38</w:t>
            </w:r>
          </w:p>
        </w:tc>
      </w:tr>
      <w:tr w:rsidR="00344029" w:rsidRPr="001B497C" w14:paraId="3E89CF98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11261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BG0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/G0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B00DD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26(0.714-0.957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CC7DF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08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C8895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09C69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64(0.621-1.202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D51A4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853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1F731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4DAF4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52(0.608-0.929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0BFC6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82</w:t>
            </w:r>
          </w:p>
        </w:tc>
      </w:tr>
      <w:tr w:rsidR="00344029" w:rsidRPr="001B497C" w14:paraId="0CFE7F30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DCAB1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BG1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/G1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5C54A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17(0.704-0.949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E6B52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82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7EE8C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74ED2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74(0.628-1.217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79FBD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262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7DA24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89808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74(0.627-0.956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D359D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75</w:t>
            </w:r>
          </w:p>
        </w:tc>
      </w:tr>
      <w:tr w:rsidR="00344029" w:rsidRPr="001B497C" w14:paraId="2C88DD18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1FBEE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B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/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A8DE0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59(0.644-0.895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1933D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11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A90FB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8D6E9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46(0.584-1.226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96783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773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4CF47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0A399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04(0.557-0.891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0DF08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34</w:t>
            </w:r>
          </w:p>
        </w:tc>
      </w:tr>
      <w:tr w:rsidR="00344029" w:rsidRPr="001B497C" w14:paraId="0C804B4F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6BB7C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proofErr w:type="spellStart"/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B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proofErr w:type="spellEnd"/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/</w:t>
            </w:r>
            <w:proofErr w:type="spellStart"/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F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proofErr w:type="spellEnd"/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34EC0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46(0.73-0.98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0F944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262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74D30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92014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16(0.57-1.167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0707D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654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8415B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000A6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59(0.611-0.945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5A9D0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35</w:t>
            </w:r>
          </w:p>
        </w:tc>
      </w:tr>
      <w:tr w:rsidR="00344029" w:rsidRPr="001B497C" w14:paraId="24396A89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5D8C3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proofErr w:type="spellStart"/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proofErr w:type="spellEnd"/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/(</w:t>
            </w:r>
            <w:proofErr w:type="spellStart"/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B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+FB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proofErr w:type="spellEnd"/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)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97A1F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33(0.718-0.967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EC377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6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D7BA7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DA430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27(0.584-1.171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09C35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849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55DC5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B111B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55(0.608-0.936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BF7AD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04</w:t>
            </w:r>
          </w:p>
        </w:tc>
      </w:tr>
      <w:tr w:rsidR="00344029" w:rsidRPr="001B497C" w14:paraId="3C2266E3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8D692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B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/(</w:t>
            </w:r>
            <w:proofErr w:type="spellStart"/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F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+FB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proofErr w:type="spellEnd"/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)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C7FD8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73(1.095-1.481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17563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17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10A5D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782DB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45(0.822-1.595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3C2B4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245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1679A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074A9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72(1.115-1.69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838A8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9</w:t>
            </w:r>
          </w:p>
        </w:tc>
      </w:tr>
      <w:tr w:rsidR="00344029" w:rsidRPr="001B497C" w14:paraId="46A81509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1F4D9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B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/F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AEF44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39(0.528-0.774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9D3A6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9803E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98472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76(0.61-1.258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ACC8C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4737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60D78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FA309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55(0.501-0.856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E866E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</w:t>
            </w:r>
          </w:p>
        </w:tc>
      </w:tr>
      <w:tr w:rsidR="00344029" w:rsidRPr="001B497C" w14:paraId="348F3C1D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BC366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/(B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+FB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)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404AF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47(0.625-0.894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4853E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14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862ED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82245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05(0.535-1.211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79AC9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976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A1C8A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59601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74(0.521-0.871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85CDC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6</w:t>
            </w:r>
          </w:p>
        </w:tc>
      </w:tr>
      <w:tr w:rsidR="00344029" w:rsidRPr="001B497C" w14:paraId="671296F9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1F65B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B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/(F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+FB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)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4E863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56(0.641-0.89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3E407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08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F8DA6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A007B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25(0.57-1.195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14D2C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091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A4656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9114F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96(0.551-0.879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9C2CA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3</w:t>
            </w:r>
          </w:p>
        </w:tc>
      </w:tr>
      <w:tr w:rsidR="00344029" w:rsidRPr="001B497C" w14:paraId="2FB9BC6C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6B542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proofErr w:type="spellStart"/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B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proofErr w:type="spellEnd"/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/</w:t>
            </w:r>
            <w:proofErr w:type="spellStart"/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F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total</w:t>
            </w:r>
            <w:proofErr w:type="spellEnd"/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486E9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413(1.197-1.666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85BA1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0182B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BDF33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02(0.763-1.59)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E5621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049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B2F71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7DAD7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421(1.146-1.761)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4D50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14</w:t>
            </w:r>
          </w:p>
        </w:tc>
      </w:tr>
      <w:tr w:rsidR="00344029" w:rsidRPr="001B497C" w14:paraId="157FC031" w14:textId="77777777" w:rsidTr="00B91494">
        <w:trPr>
          <w:trHeight w:val="20"/>
        </w:trPr>
        <w:tc>
          <w:tcPr>
            <w:tcW w:w="86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7E4438" w14:textId="77777777" w:rsidR="00344029" w:rsidRPr="00FD2D53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 w:val="20"/>
                <w:szCs w:val="20"/>
              </w:rPr>
              <w:t>FB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/(F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+FBG2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  <w:vertAlign w:val="superscript"/>
              </w:rPr>
              <w:t>n</w:t>
            </w:r>
            <w:r w:rsidRPr="00FD2D53">
              <w:rPr>
                <w:rFonts w:ascii="Times New Roman" w:eastAsia="DengXian" w:hAnsi="Times New Roman" w:cs="Times New Roman"/>
                <w:bCs/>
                <w:color w:val="000000"/>
                <w:kern w:val="0"/>
                <w:szCs w:val="21"/>
              </w:rPr>
              <w:t>)</w:t>
            </w:r>
          </w:p>
        </w:tc>
        <w:tc>
          <w:tcPr>
            <w:tcW w:w="95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0BC8AD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29(0.617-0.861)</w:t>
            </w:r>
          </w:p>
        </w:tc>
        <w:tc>
          <w:tcPr>
            <w:tcW w:w="39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1E4E65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02</w:t>
            </w:r>
          </w:p>
        </w:tc>
        <w:tc>
          <w:tcPr>
            <w:tcW w:w="10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B23F5A" w14:textId="77777777" w:rsidR="00344029" w:rsidRPr="001B497C" w:rsidRDefault="00344029" w:rsidP="0034402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89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351E2F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41(0.587-1.205)</w:t>
            </w:r>
          </w:p>
        </w:tc>
        <w:tc>
          <w:tcPr>
            <w:tcW w:w="39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D3DDA5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3458</w:t>
            </w:r>
          </w:p>
        </w:tc>
        <w:tc>
          <w:tcPr>
            <w:tcW w:w="10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EAE46C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89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49E923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693(0.545-0.882)</w:t>
            </w:r>
          </w:p>
        </w:tc>
        <w:tc>
          <w:tcPr>
            <w:tcW w:w="39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81BEC1" w14:textId="77777777" w:rsidR="00344029" w:rsidRPr="001B497C" w:rsidRDefault="00344029" w:rsidP="0034402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B497C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8</w:t>
            </w:r>
          </w:p>
        </w:tc>
      </w:tr>
    </w:tbl>
    <w:p w14:paraId="418E7165" w14:textId="61E487DB" w:rsidR="007B6424" w:rsidRPr="001B497C" w:rsidRDefault="008E6C34" w:rsidP="00B91494">
      <w:pPr>
        <w:rPr>
          <w:rFonts w:ascii="Times New Roman" w:eastAsia="DengXian" w:hAnsi="Times New Roman" w:cs="Times New Roman"/>
          <w:color w:val="000000"/>
          <w:kern w:val="0"/>
          <w:szCs w:val="21"/>
        </w:rPr>
      </w:pPr>
      <w:r w:rsidRPr="001B497C">
        <w:rPr>
          <w:rFonts w:ascii="Times New Roman" w:eastAsia="DengXian" w:hAnsi="Times New Roman" w:cs="Times New Roman"/>
          <w:color w:val="000000"/>
          <w:kern w:val="0"/>
          <w:szCs w:val="21"/>
        </w:rPr>
        <w:t xml:space="preserve">S, sialic acid; G, galactose; </w:t>
      </w:r>
      <w:r w:rsidR="00B91494" w:rsidRPr="001B497C">
        <w:rPr>
          <w:rFonts w:ascii="Times New Roman" w:eastAsia="DengXian" w:hAnsi="Times New Roman" w:cs="Times New Roman"/>
          <w:color w:val="000000"/>
          <w:kern w:val="0"/>
          <w:szCs w:val="21"/>
        </w:rPr>
        <w:t xml:space="preserve">B, bisecting </w:t>
      </w:r>
      <w:proofErr w:type="spellStart"/>
      <w:r w:rsidR="00B91494" w:rsidRPr="001B497C">
        <w:rPr>
          <w:rFonts w:ascii="Times New Roman" w:eastAsia="DengXian" w:hAnsi="Times New Roman" w:cs="Times New Roman"/>
          <w:color w:val="000000"/>
          <w:kern w:val="0"/>
          <w:szCs w:val="21"/>
        </w:rPr>
        <w:t>GlcNAc</w:t>
      </w:r>
      <w:proofErr w:type="spellEnd"/>
      <w:r w:rsidR="00B91494" w:rsidRPr="001B497C">
        <w:rPr>
          <w:rFonts w:ascii="Times New Roman" w:eastAsia="DengXian" w:hAnsi="Times New Roman" w:cs="Times New Roman"/>
          <w:color w:val="000000"/>
          <w:kern w:val="0"/>
          <w:szCs w:val="21"/>
        </w:rPr>
        <w:t>; F, core fucose</w:t>
      </w:r>
      <w:bookmarkStart w:id="3" w:name="_GoBack"/>
      <w:bookmarkEnd w:id="3"/>
    </w:p>
    <w:sectPr w:rsidR="007B6424" w:rsidRPr="001B497C" w:rsidSect="003E61EC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E13531" w14:textId="77777777" w:rsidR="00BD741A" w:rsidRDefault="00BD741A" w:rsidP="005612BB">
      <w:r>
        <w:separator/>
      </w:r>
    </w:p>
  </w:endnote>
  <w:endnote w:type="continuationSeparator" w:id="0">
    <w:p w14:paraId="564E01F2" w14:textId="77777777" w:rsidR="00BD741A" w:rsidRDefault="00BD741A" w:rsidP="005612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SongGB18030C-Light">
    <w:altName w:val="SimSun"/>
    <w:charset w:val="86"/>
    <w:family w:val="roman"/>
    <w:pitch w:val="variable"/>
    <w:sig w:usb0="00000003" w:usb1="28CF4000" w:usb2="00000012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E8A313" w14:textId="77777777" w:rsidR="00BD741A" w:rsidRDefault="00BD741A" w:rsidP="005612BB">
      <w:r>
        <w:separator/>
      </w:r>
    </w:p>
  </w:footnote>
  <w:footnote w:type="continuationSeparator" w:id="0">
    <w:p w14:paraId="186F28E7" w14:textId="77777777" w:rsidR="00BD741A" w:rsidRDefault="00BD741A" w:rsidP="005612B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MTAxNTYyNjIwMDZR0lEKTi0uzszPAykwqgUABvnegiwAAAA="/>
  </w:docVars>
  <w:rsids>
    <w:rsidRoot w:val="00420DD7"/>
    <w:rsid w:val="0006429C"/>
    <w:rsid w:val="000778E5"/>
    <w:rsid w:val="001254FB"/>
    <w:rsid w:val="00157FDF"/>
    <w:rsid w:val="00160462"/>
    <w:rsid w:val="001A1E37"/>
    <w:rsid w:val="001A5DA7"/>
    <w:rsid w:val="001B497C"/>
    <w:rsid w:val="001E0DC1"/>
    <w:rsid w:val="001E2B0D"/>
    <w:rsid w:val="00295FA5"/>
    <w:rsid w:val="002A614F"/>
    <w:rsid w:val="00344029"/>
    <w:rsid w:val="0036124B"/>
    <w:rsid w:val="003B4486"/>
    <w:rsid w:val="003E61EC"/>
    <w:rsid w:val="00420DD7"/>
    <w:rsid w:val="005612BB"/>
    <w:rsid w:val="00627B94"/>
    <w:rsid w:val="00664E4E"/>
    <w:rsid w:val="006751D5"/>
    <w:rsid w:val="006802D0"/>
    <w:rsid w:val="006A2EDD"/>
    <w:rsid w:val="006E4431"/>
    <w:rsid w:val="007279E3"/>
    <w:rsid w:val="00765375"/>
    <w:rsid w:val="00781A53"/>
    <w:rsid w:val="00794CEF"/>
    <w:rsid w:val="007A0900"/>
    <w:rsid w:val="007B6424"/>
    <w:rsid w:val="00802594"/>
    <w:rsid w:val="00843A38"/>
    <w:rsid w:val="008636D3"/>
    <w:rsid w:val="00871538"/>
    <w:rsid w:val="008C651F"/>
    <w:rsid w:val="008E6C34"/>
    <w:rsid w:val="009819E2"/>
    <w:rsid w:val="00991CB0"/>
    <w:rsid w:val="00AC0518"/>
    <w:rsid w:val="00AE26FA"/>
    <w:rsid w:val="00AE7651"/>
    <w:rsid w:val="00B91494"/>
    <w:rsid w:val="00BD741A"/>
    <w:rsid w:val="00BE5998"/>
    <w:rsid w:val="00C047B4"/>
    <w:rsid w:val="00C2415D"/>
    <w:rsid w:val="00C61D50"/>
    <w:rsid w:val="00C64F12"/>
    <w:rsid w:val="00CB7871"/>
    <w:rsid w:val="00D13A9F"/>
    <w:rsid w:val="00D97F6C"/>
    <w:rsid w:val="00DB56E8"/>
    <w:rsid w:val="00DD7B97"/>
    <w:rsid w:val="00E15C91"/>
    <w:rsid w:val="00E4105F"/>
    <w:rsid w:val="00E944B6"/>
    <w:rsid w:val="00EA517F"/>
    <w:rsid w:val="00F0299E"/>
    <w:rsid w:val="00F161B2"/>
    <w:rsid w:val="00F47D93"/>
    <w:rsid w:val="00F81E37"/>
    <w:rsid w:val="00F91491"/>
    <w:rsid w:val="00FD2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6198FB5"/>
  <w15:chartTrackingRefBased/>
  <w15:docId w15:val="{6345D73B-7ADA-47D5-9ABE-54053C004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12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612B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612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612BB"/>
    <w:rPr>
      <w:sz w:val="18"/>
      <w:szCs w:val="18"/>
    </w:rPr>
  </w:style>
  <w:style w:type="character" w:customStyle="1" w:styleId="a">
    <w:name w:val="无"/>
    <w:qFormat/>
    <w:rsid w:val="001254FB"/>
  </w:style>
  <w:style w:type="paragraph" w:customStyle="1" w:styleId="1">
    <w:name w:val="正文1"/>
    <w:qFormat/>
    <w:rsid w:val="00AE26FA"/>
    <w:pPr>
      <w:widowControl w:val="0"/>
      <w:jc w:val="both"/>
    </w:pPr>
    <w:rPr>
      <w:rFonts w:ascii="Times New Roman" w:eastAsia="SimSun" w:hAnsi="Times New Roman" w:cs="Times New Roman"/>
      <w:color w:val="000000"/>
      <w:kern w:val="0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429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29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1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4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276</Words>
  <Characters>12975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33</dc:creator>
  <cp:keywords/>
  <dc:description/>
  <cp:lastModifiedBy>Patel, Sonam Kajal</cp:lastModifiedBy>
  <cp:revision>2</cp:revision>
  <dcterms:created xsi:type="dcterms:W3CDTF">2019-11-04T19:21:00Z</dcterms:created>
  <dcterms:modified xsi:type="dcterms:W3CDTF">2019-11-04T19:21:00Z</dcterms:modified>
</cp:coreProperties>
</file>